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༣ན]༄༅༅། །རྒྱ་གར་སྐད་དུ། ནཱི་ཏི་</w:t>
      </w:r>
      <w:r>
        <w:rPr>
          <w:rStyle w:val="FootnoteReference"/>
        </w:rPr>
        <w:footnoteReference w:id="21"/>
      </w:r>
      <w:r>
        <w:t xml:space="preserve">ཤཱསྟྲ་པྲཛྙཱ་དཎྜ་ནཱ་མ། བོད་སྐད་དུ། ལུགས་ཀྱི་བསྟན་བཅོས་ཤེས་རབ་སྡོང་[༡༠༣བ]བུ་ཞེས་བྱ་བ། །དཀོན་མཆོག་གསུམ་ལ་ཕྱག་འཚལ་ལོ། །མི་སྲུན་སྐྱེ་བོ་གདུལ་བར་བྱ། །ཡོན་ཏན་ཅན་ནི་བཀུར་པར་བྱ། །དྲང་པོའི་སྤྱོད་པས་དཀོར་མཛོད་དགང་། །རང་གི་ཡུལ་འཁོར་བསྐྱང་བར་བྱ། །བདག་གི་གསང་དང་གཞན་གྱི་གསང་། །རང་གི་བུ་གཅེས་བཞིན་བསྲུངས་ན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ས་རྣམས་ལ་ནི་སྙོམས་གྱུར་བའི། །མི་ནི་གཅེས་པ་</w:t>
      </w:r>
      <w:r>
        <w:rPr>
          <w:rStyle w:val="FootnoteReference"/>
        </w:rPr>
        <w:footnoteReference w:id="23"/>
      </w:r>
      <w:r>
        <w:t xml:space="preserve">རབ་གཅེས་འགྱུར། །ཆུང་མ་ངན་དང་མཛའ་བོ་ངན། །རྒྱལ་པོ་ངན་དང་ཉེ་དུ་དན། །ཁྱིམ་མཚེས་ངན་དང་ཡུལ་ངན་རྣམས། །ཐག་རིང་དུ་ནི་སྤང་བར་བྱ། །གྲོགས་པོ་ནོར་དད་ཆེ་བ་སྤང་། 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ཆུང་མ་ལོག་གཡེམ་དད་ཆེ་སྤང་། 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བཀུར་དཀའ་སོ་</w:t>
      </w:r>
      <w:r>
        <w:rPr>
          <w:rStyle w:val="FootnoteReference"/>
        </w:rPr>
        <w:footnoteReference w:id="26"/>
      </w:r>
      <w:r>
        <w:t xml:space="preserve">མི་མཁས་པ་ཡི། །དེ་ལྟ་བུ་ཡི་སྨན་པ་སྤང་། 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བྱེ་བྲག་ཕྱེད་པའི་བློ་ལྡན་ཡང་། །བྱ་བ་གྲོས་ཀྱིས་བསྒྲུབ་པར་བྱ། །འགྲུབ་འགྱུར་ཁོ་ནར་མ་ཟད་ཀྱི། །མ་འགྲུབ་</w:t>
      </w:r>
      <w:r>
        <w:rPr>
          <w:rStyle w:val="FootnoteReference"/>
        </w:rPr>
        <w:footnoteReference w:id="28"/>
      </w:r>
      <w:r>
        <w:t xml:space="preserve">ན་ཡང་མཛེས་པ་ཡིན། །བརྟན་</w:t>
      </w:r>
      <w:r>
        <w:rPr>
          <w:rStyle w:val="FootnoteReference"/>
        </w:rPr>
        <w:footnoteReference w:id="29"/>
      </w:r>
      <w:r>
        <w:t xml:space="preserve">ཞིང་འཇམ་ལ་ཚིག་ཉུང་གང་ཡིན་པ། །དེ་ལ་ཤིན་ཏུ་</w:t>
      </w:r>
      <w:r>
        <w:rPr>
          <w:rStyle w:val="FootnoteReference"/>
        </w:rPr>
        <w:footnoteReference w:id="30"/>
      </w:r>
      <w:r>
        <w:t xml:space="preserve">ཤིན་ཏུ་བག་བྱ་སྟེ། །ཉི་མ་སྤྲིན་བུག་ནང་ནས་བྱུང་བ་ཡི། །འོད་ཟེར་ཤིན་ཏུ་ཚ་བར་གྱུར་པ་བཞིན། །བརྟན་</w:t>
      </w:r>
      <w:r>
        <w:rPr>
          <w:rStyle w:val="FootnoteReference"/>
        </w:rPr>
        <w:footnoteReference w:id="31"/>
      </w:r>
      <w:r>
        <w:t xml:space="preserve">རྣམས་སྡུག་བསྔལ་མྱོང་གྱུར་ཀྱང་། །ཡིད་ནི་གདུང་བར་མི་བྱེད་དེ། །ཟླ་བ་སྒྲ་གཅན་ཁར་ཞུགས་ནས། །འཆར་བར་</w:t>
      </w:r>
      <w:r>
        <w:rPr>
          <w:rStyle w:val="FootnoteReference"/>
        </w:rPr>
        <w:footnoteReference w:id="32"/>
      </w:r>
      <w:r>
        <w:t xml:space="preserve">ཅིག་མི་བྱེད་དམ། །ཀུན་དགའ་ར་བའི་ཕྲེང་རྒྱུད་ལྟར། །མེ་ཏོག་རྒྱས་པ་བཏུ་བྱ་ཡི། །ཇི་ལྟར་སོལ་བ་མཁན་བཞིན་དུ། །རྩ་ནས་གཅད་པར་</w:t>
      </w:r>
      <w:r>
        <w:rPr>
          <w:rStyle w:val="FootnoteReference"/>
        </w:rPr>
        <w:footnoteReference w:id="33"/>
      </w:r>
      <w:r>
        <w:t xml:space="preserve">མི་བྱའོ། །གསུག་དང་རྒྱལ་པོའི་བཀའ་དྲིན་དང་། །སྨད་འཚོང་གླ་དང་ལེགས་བརྗོད་དང་། །གྲུ་ཡི་གླ་དང་གནས་ཀྱི་སྐལ། །འདི་ཉིད་</w:t>
      </w:r>
      <w:r>
        <w:rPr>
          <w:rStyle w:val="FootnoteReference"/>
        </w:rPr>
        <w:footnoteReference w:id="34"/>
      </w:r>
      <w:r>
        <w:t xml:space="preserve">དུ་ནི་བླང་བྱ་སྟེ། །དྲུག་པོ་ཡུན་རིང་ཐོབ་མི་འགྱུར། །རིག་སྔགས་ལོག་པར་ཤེས་པ་དུག །ནད་ལ་བཏང་སྙོམས་བྱས་པ་དུག །རྒན་པོས་གཞོན་ནུ་བསྟེན་པ་དུག །དབུལ་པོ་ཉིན་པར་ཉལ་བ་དུག །དམ་པ་མང་པོ་ཁས་འཆེས་མི་བྱེད་ལ། །གལ་ཏེ་དཀའ་བས་ཁས་ནི་བླངས་གྱུར་ན། །རྡོ་ལ་རི་མོ་བྲིས་པ་ལྟ་བུར་ནི། །ཤི་ཡང་གཞན་དུ་བྱེད་པར་མི་འགྱུར་རོ། །དུས་སུ་དགྲ་དང་འཇུམ་པར་བྱ། །དུས་སུ་བཤེས་དང་འཐབ་པར་བྱ། །བྱ་དང་མི་བྱའི་ཚོད་ཤེས་པས། །མཁས་པས་དུས་ནི་འདའ་བར་བྱ། །ཁ་ཡི་</w:t>
      </w:r>
      <w:r>
        <w:rPr>
          <w:rStyle w:val="FootnoteReference"/>
        </w:rPr>
        <w:footnoteReference w:id="35"/>
      </w:r>
      <w:r>
        <w:t xml:space="preserve">ཉེས་པས་ཕུང་</w:t>
      </w:r>
      <w:r>
        <w:rPr>
          <w:rStyle w:val="FootnoteReference"/>
        </w:rPr>
        <w:footnoteReference w:id="36"/>
      </w:r>
      <w:r>
        <w:t xml:space="preserve">འགྱུར་ཏེ། །ནེ་ཙོ་རི་སྐེགས་</w:t>
      </w:r>
      <w:r>
        <w:rPr>
          <w:rStyle w:val="FootnoteReference"/>
        </w:rPr>
        <w:footnoteReference w:id="37"/>
      </w:r>
      <w:r>
        <w:t xml:space="preserve">ཏི་ཏི་ར། །མི་སྨྲ་ཆུ་སྐྱར་མིས་མི་འཛིན། །ཐམས་ཅད་འགྲུབ་བྱེད་མི་སྨྲ་ཡིན། །ཆས་བཞག་བསྟར་བས་དགྲ་བོ་གདུལ། །གོས་ངན་གྱིས་ནི་ཆུང་མ་[༡༠༤ན]གདུལ། །སྨྱུང་བ་</w:t>
      </w:r>
      <w:r>
        <w:rPr>
          <w:rStyle w:val="FootnoteReference"/>
        </w:rPr>
        <w:footnoteReference w:id="38"/>
      </w:r>
      <w:r>
        <w:t xml:space="preserve">བྱས་པས་ནད་རྣམས་གདུལ། །གོམས་པ་ཡིས་ནི་མ་རིག་གདུལ། །རང་གི་སྤྱོད་པ་སྦ་བར་བྱ། །འདམ་གྱི་ནང་དུ་ལུས་བཅུག་པའི། །གལ་ཏེ་མྱུ་གུས་མ་བོས་ན། །པདྨའི་རྩ་བ་སུ་ཡིས་རྙེད། །གལ་ཏེ་མངོན་སུམ་གྱུར་ཀྱང་ནི། །མི་སྲིད་དངོས་པོ་སྨྲ་མི་བྱ། །རི་མོ་ལ་གནས་རྨ་བྱ་ཡིས། །ཇི་ལྟར་ནོར་བུ་ཟ་བར་བྱེད། །གང་ཞིག་ཡིད་ལ་གནོད་བྱེད་འདོད། །དེ་ལ་རྟག་ཏུ་སྙན་ཚིག་བརྗོད། །རྔོན་པ་རི་དགས་གསོད་མཐོང་ཚེ། །ཡིད་འོང་གླུ་སྙན་ལེན་པ་བཞིན། །བསམ་པ་གང་དང་གང་གིས་ནི། །མི་རྣམས་ཡིད་ནི་ཡང་དག་སྦྱོར། །དེས་ན་དེ་ཡི་དབང་དུ་འགྱུར། །སྣ་ཚོགས་ནོར་བུ་ཇི་བཞིན་ནོ། །གཞན་གྱི་ཁུ་ཚུར་འཚོ་བ་བླ</w:t>
      </w:r>
      <w:r>
        <w:rPr>
          <w:rStyle w:val="FootnoteReference"/>
        </w:rPr>
        <w:footnoteReference w:id="39"/>
      </w:r>
      <w:r>
        <w:t xml:space="preserve">། །ནགས་ན་ཤིང་ཤུན་གྱོན་པ་བླ</w:t>
      </w:r>
      <w:r>
        <w:rPr>
          <w:rStyle w:val="FootnoteReference"/>
        </w:rPr>
        <w:footnoteReference w:id="40"/>
      </w:r>
      <w:r>
        <w:t xml:space="preserve">། །མི་རྣམས་ཤི་བར་གྱུར་ཀྱང་བླ</w:t>
      </w:r>
      <w:r>
        <w:rPr>
          <w:rStyle w:val="FootnoteReference"/>
        </w:rPr>
        <w:footnoteReference w:id="41"/>
      </w:r>
      <w:r>
        <w:t xml:space="preserve">། །ཉིན་རེ་བཞིན་དུ་བརྙས་ཐབས་མིན། །མ་བརྙས་མི་ཡི་རྩ་བ་ཡིན། །བརྙས་པའི་ནོར་གྱིས་ཅི་ཞིག་བྱ། །ང་རྒྱལ་དྲེགས་པས་རབ་བཅོམ་པའི། །ནོར་དང་སྲོག་གིས་ཅི་ཞིག་བྱ། །བྱ་བ་མི་ལྕོགས་རྩོམ་པར་བྱེད་པ་དང་། །ཚོགས་དང་འཁོན་ཞིང་སྟོབས་ལྡན་དག་ལ་རྒོལ། །བུད་མེད་ལ་ནི་ཡིད་བརྟན་བྱེད་པ་སྟེ། །འཆི་བདག་བཞི་པོ་སྒོ་ཡི་དྲུང་ན་སྡོད། །རྒྱལ་པོ་ངན་པ་ཡོད་མ་མཐོང་། །མཛའ་བོ་གཡོན་ཅན་ཡོད་མ་མཐོང་། །འདོད་ལྡན་ཆུང་མ་ཡོད་མ་མཐོང་། །སྐྱེ་བོ་སྡིག་ཅན་ཡོད་མ་མཐོང་། །གང་ཞིག་ཀུན་དུ་བགྲོད་བྱ་ཡོད་པ་དེ། །རང་ཡུལ་ཆགས་པས་བརླག་པར་ཅི་ཕྱིར་བྱེད། །སྐྱེ་བོ་ངན་པ་བདག་གི་</w:t>
      </w:r>
      <w:r>
        <w:rPr>
          <w:rStyle w:val="FootnoteReference"/>
        </w:rPr>
        <w:footnoteReference w:id="42"/>
      </w:r>
      <w:r>
        <w:t xml:space="preserve">ཁྲོན་པ་ནི། །འདི་ཡིན་ཟེར་ཞིང་བ་ཚྭ་ཅན་ཆུ་འཐུང་། །སྐྱེ་བོ་བློ་དཔངས་མཐོ་བ་ལ། །འདི་ན་བདེ་སྐྱིད་གཉིས་ཡོད་དེ། །འདུ་འཛི་ཐམས་ཅད་སྤངས་པའམ། །འབྱོར་པ་ཤིན་ཏུ་རྒྱ་ཆེ་བའོ། །དཔལ་ནི་རྒྱབ་ཀྱིས་ཕྱོགས་གྱུར་ཅིང་། །རྩོལ་བ་དོན་མེད་ཉིད་གྱུར་བའོ། །དམ་པ་དབུལ་པོར་གྱུར་པ་ལས</w:t>
      </w:r>
      <w:r>
        <w:rPr>
          <w:rStyle w:val="FootnoteReference"/>
        </w:rPr>
        <w:footnoteReference w:id="43"/>
      </w:r>
      <w:r>
        <w:t xml:space="preserve">། །ནགས་ལས་གཞན་དུ་བདེ་བ་མེད། །དམ་པའི་འགྲོ་བ་གཉིས་ཡིན་ཏེ། །མེ་ཏོག་དག་གི་མགོ་ལྕོགས་བཞིན། །འཇིག་རྟེན་ཀུན་གྱིས་སྤྱིར་བཀུར་བའམ། །ནགས་ཉིད་དུ་ནི་དེངས་པར་བྱ། །རང་གིས་སྐད་ཅིག་འཇིག་པ་ཡི། །ཚེ་ཡི་སྙིང་པོ་འདི་ཡིན་ཏེ། མཛའ་</w:t>
      </w:r>
      <w:r>
        <w:rPr>
          <w:rStyle w:val="FootnoteReference"/>
        </w:rPr>
        <w:footnoteReference w:id="44"/>
      </w:r>
      <w:r>
        <w:t xml:space="preserve">དང་མཁས་དང་ཤེད་མ་བྱེ། །ལྷན་ཅིག་བག་ཡངས་གནས་པའོ། །བསགས་ན་གྲོགས་འཁར་</w:t>
      </w:r>
      <w:r>
        <w:rPr>
          <w:rStyle w:val="FootnoteReference"/>
        </w:rPr>
        <w:footnoteReference w:id="45"/>
      </w:r>
      <w:r>
        <w:t xml:space="preserve">འཕེལ་འགྱུར་ལ། །སྤྱད་ན་མིག་སྨན་ཟད་འགྱུར་ལྟར། །དུས་</w:t>
      </w:r>
      <w:r>
        <w:rPr>
          <w:rStyle w:val="FootnoteReference"/>
        </w:rPr>
        <w:footnoteReference w:id="46"/>
      </w:r>
      <w:r>
        <w:t xml:space="preserve">ལས་འགོད་པ་[༡༠༤བ]ཆུང་འགྱུར་བ། །དེ་ཉིད་ཁོ་ན་མཁས་པ་ཡིན། །གྲོགས་འཁར་</w:t>
      </w:r>
      <w:r>
        <w:rPr>
          <w:rStyle w:val="FootnoteReference"/>
        </w:rPr>
        <w:footnoteReference w:id="47"/>
      </w:r>
      <w:r>
        <w:t xml:space="preserve">དང་ནི་སྦྲང་རྩི་དང་། །ཟླ་བ་ཚེས་པ་ཡར་གྱི་ངོ་། །རྒྱལ་བོའི་ནོར་དང་སྤྲང་པོའི་ནོར། །ཅུང་ཟད་ཅུང་ཟད་བསགས་པས་འཕེལ། །ཧ་ཅང་སྲེད་པར་མི་བྱ་སྟེ། །སྲེད་པ་ཆེ་ལ་</w:t>
      </w:r>
      <w:r>
        <w:rPr>
          <w:rStyle w:val="FootnoteReference"/>
        </w:rPr>
        <w:footnoteReference w:id="48"/>
      </w:r>
      <w:r>
        <w:t xml:space="preserve">ཉེས་པ་འབྱུང་། །ཧ་ཅང་སྲེད་པས་རྨོངས་བྱས་ན། །ཅེ་སྤྱང་གཞུ་མཆོག་གཙུག་ཏོར་བཞིན། །བྱ་བའི་དོན་དུ་རྗེས་སུ་འབྲང་། །བྱས་ཟིན་པ་ལ་བརྟེན་</w:t>
      </w:r>
      <w:r>
        <w:rPr>
          <w:rStyle w:val="FootnoteReference"/>
        </w:rPr>
        <w:footnoteReference w:id="49"/>
      </w:r>
      <w:r>
        <w:t xml:space="preserve">མི་བྱེད། །བློ་ངན་ཞོ་ཡི་རྣ་བ་ཅན། །བསྲུང་བར་བྱ་བ་ཁྱོད་ཀྱིས་བཅོམ། །རབ་ཏུ་གྲགས་པ་</w:t>
      </w:r>
      <w:r>
        <w:rPr>
          <w:rStyle w:val="FootnoteReference"/>
        </w:rPr>
        <w:footnoteReference w:id="50"/>
      </w:r>
      <w:r>
        <w:t xml:space="preserve">འགྲོ་མི་བྱ། །བདག་ཉིད་ཀྱིས་ནི་མངོན་སུམ་བྱ། །བིལ་བ་ཆུ་ནང་</w:t>
      </w:r>
      <w:r>
        <w:rPr>
          <w:rStyle w:val="FootnoteReference"/>
        </w:rPr>
        <w:footnoteReference w:id="51"/>
      </w:r>
      <w:r>
        <w:t xml:space="preserve">ལྷུང་བ་ཡིས། །ནགས་ཚལ་སྟོང་པར་</w:t>
      </w:r>
      <w:r>
        <w:rPr>
          <w:rStyle w:val="FootnoteReference"/>
        </w:rPr>
        <w:footnoteReference w:id="52"/>
      </w:r>
      <w:r>
        <w:t xml:space="preserve">གྱུར་ལ་ལྟོས། །གནད་དུ་འཕོག་པའི་ཚིག་མི་བརྗོད། །ཤིན་ཏུ་གནོད་པའང་བརྗོད་མི་བྱ། །སྐྱེས་བུ་དང་ནི་མཚོན་ཆ་ཡི། །ཕ་རོལ་དག་ནི་ཤེས་པར་བྱ། །དགྲ་བོའི་བུ་ནི་སྙན་པར་སྨྲ་ན་ཡང་། །མཁས་པ་ཡིས་ནི་བཏང་སྙོམས་མི་བྱ་སྟེ། །དུག་ལོ་ཤིན་ཏུ་མི་བཟད་ཡིན་པས་ན། །དེ་ཉིད་དུས་གཞན་དག་ཏུ་གནོད་པ་སྐྱེད། །གང་ཞིག་དགྲ་བོ་དག་ལ་ཡང་། །གཡོ་མེད་སེམས་ཀྱིས་ཕན་བྱེད་པ། །དེ་ལ་དགྲ་བོ་ཐམས་ཅད་ཀྱང་། །ཐལ་མོ་སྦྱོར་བ་</w:t>
      </w:r>
      <w:r>
        <w:rPr>
          <w:rStyle w:val="FootnoteReference"/>
        </w:rPr>
        <w:footnoteReference w:id="53"/>
      </w:r>
      <w:r>
        <w:t xml:space="preserve">ཉིད་དུ་བྱེད། །དགྲ་བོ་ཟིལ་གནོན་འདོད་པ་ཡིས། །བདག་ཉིད་ཡོན་ཏན་གྱིས་བསྟོད་ཀྱི། །གནོད་སེམས་ངན་པས་ཅི་ཞིག་བྱ། །དེས་ནི་བདག་གནོད་གྲ་ལ་མིན། །མི་སྲུན་སྐྱེ་བོ་ཞི་བས་མིན་། དེ་དང་འཚམ་པའི་རྩུབ་བས་བསྟེན། །བུ་ནི་མི་བསྒྲུངས་པ་དག་ལ། །ཕན་འདོད་ཕ་</w:t>
      </w:r>
      <w:r>
        <w:rPr>
          <w:rStyle w:val="FootnoteReference"/>
        </w:rPr>
        <w:footnoteReference w:id="54"/>
      </w:r>
      <w:r>
        <w:t xml:space="preserve">ཡིས་མི་བསྡིགས་</w:t>
      </w:r>
      <w:r>
        <w:rPr>
          <w:rStyle w:val="FootnoteReference"/>
        </w:rPr>
        <w:footnoteReference w:id="55"/>
      </w:r>
      <w:r>
        <w:t xml:space="preserve">སམ། །ཇི་སྲེད་ལམ་ནི་མཐོང་བ་དང་། །ཇི་སྲིད་རྐང་པ་བརྟན་པ་</w:t>
      </w:r>
      <w:r>
        <w:rPr>
          <w:rStyle w:val="FootnoteReference"/>
        </w:rPr>
        <w:footnoteReference w:id="56"/>
      </w:r>
      <w:r>
        <w:t xml:space="preserve">དང་། །ཇི་སྲིད་ཤེས་རབ་མ་ཉམས་པ། །དེ་སྲིད་རང་གི་ཕན་པ་གྱིས། །རྣམ་པ་ཀུན་དུ་རང་ཕན་སྤྱད་བྱ་ཡི</w:t>
      </w:r>
      <w:r>
        <w:rPr>
          <w:rStyle w:val="FootnoteReference"/>
        </w:rPr>
        <w:footnoteReference w:id="57"/>
      </w:r>
      <w:r>
        <w:t xml:space="preserve">། །འགྲོ་མང་ནང་དུ་གནས་པས་ཅི་ཞིག་བྱ། །སྐྱེ་བོ་ཐམས་ཅད་ཡོངས་སུ་མགུ་འགྱུར་བ། །དེ་འདྲའི་ཐབས་ནི་གང་ཡང་ཡོད་མ་ཡིན། །གཞན་ལས་ཚོལ་ཞིང་ཟས་ཞིམ་འདོད། །སློང་མོས་འཚོ་ཞིང་ཁེངས་པ་ཆེ། །བསྟན་བཅོས་ཤེས་མེད་རྩོད་པར་འདོད། །ཁྱོད་ཀྱི་</w:t>
      </w:r>
      <w:r>
        <w:rPr>
          <w:rStyle w:val="FootnoteReference"/>
        </w:rPr>
        <w:footnoteReference w:id="58"/>
      </w:r>
      <w:r>
        <w:t xml:space="preserve">དེ་གསུམ་བཞད་གད་རྒྱུ། །ནགས་བསྲེགས་པ་</w:t>
      </w:r>
      <w:r>
        <w:rPr>
          <w:rStyle w:val="FootnoteReference"/>
        </w:rPr>
        <w:footnoteReference w:id="59"/>
      </w:r>
      <w:r>
        <w:t xml:space="preserve">ཡི་མེ་ལ་ནི། །རླུང་གིས་གྲོགས་སུ་འགྱུར་བ་ཡིན། །དེ་ཉིད་མར་མེ་འཇིག་བྱེད་པས། །ཉམ་ཆུང་བ་ལ་བཤེས་ཡོད་མིན། །གཞན་ལ་གནོད་པ་མ་བྱས་དང་། །དམན་ལ་འདུད་པ་མ་བྱས་ཤིང་། །དམ་པའི་ལམ་ནི་མ་སྤངས་གང་། །ཉུང་བ་དེ་ནི་[༡༠༥ན]མང་པོ་ཡིན། །ནད་ཀྱི་འཇིགས་པ་མ་བྱུང་ཞིང་། །དམ་པ་དག་དང་འགྲོགས་པར་བརྩོན། །དམན་པའི་ཚིག་ནི་མ་སྨྲས་པའི། །ཉིན་གཅིག་ལོ་བརྒྱ་བས་མཆོག་ཡིན། །དམན་པས་གང་ཚེ་ནོར་ནི་ཅུང་ཟད་རྙེད། །འགྲོ་བ་ཐམས་ཅད་བརྙས་པའི་ང་རྒྱལ་ལྡན། །དམ་པ་ནོར་གྱི་འབྱོར་པ་ཐོབ་གྱུར་ཀྱང་། །སཱ་</w:t>
      </w:r>
      <w:r>
        <w:rPr>
          <w:rStyle w:val="FootnoteReference"/>
        </w:rPr>
        <w:footnoteReference w:id="60"/>
      </w:r>
      <w:r>
        <w:t xml:space="preserve">ལུ་སྨིན་པ་ལྟ་བུར་ཤིན་ཏུ་འདུད། །རིགས་རུས་དམའ་བའི་</w:t>
      </w:r>
      <w:r>
        <w:rPr>
          <w:rStyle w:val="FootnoteReference"/>
        </w:rPr>
        <w:footnoteReference w:id="61"/>
      </w:r>
      <w:r>
        <w:t xml:space="preserve">སེམས་ཅན་དག །ནོར་རམ་རིག་པ་རྙེད་གྱུར་ན། །འགྲོ་བ་ཀུན་ལ་རྩྭ་</w:t>
      </w:r>
      <w:r>
        <w:rPr>
          <w:rStyle w:val="FootnoteReference"/>
        </w:rPr>
        <w:footnoteReference w:id="62"/>
      </w:r>
      <w:r>
        <w:t xml:space="preserve">སྙམ་སེམས༑ །པགས་པ་སྔོན་པོའི་ཝ་བཞིན་ནོ། །ནོར་རམ་རིག་པར་ལྡན་གྱུར་ན། །དམན་པ་རྣམས་ནི་དྲེགས་པར་འགྱུར། །གོ་འཕང་གཉིས་པོ་དེ་དག་གིས། །མཁས་པ་ཤིན་ཏུ་དུལ་བར་འགྱུར། །བོགས་མེད་ཚོང་དང་འཁོར་ལྡན་དག་ལ་འཚོ། །སློང་ཞིང་འགྱིང་ལ་ནོར་མེད་འདོད་ལ་དགའ། །བུད་མེད་བཞོན་ལ་ཚིག་རྩུབ་སྨྲ་བ་སྟེ། །སྐྱེས་བུ་ལོག་པར་སྤྱོད་པ་དེ་ལྔའོ། །རྨ་བྱ་སོ་གའི་ཚ་བས་གདུངས་གྱུར་ཀྱང་། །མཁའ་དཀྱིལ་ཆར་གྱི་རྒྱུན་ལ་རེ་བླ་</w:t>
      </w:r>
      <w:r>
        <w:rPr>
          <w:rStyle w:val="FootnoteReference"/>
        </w:rPr>
        <w:footnoteReference w:id="63"/>
      </w:r>
      <w:r>
        <w:t xml:space="preserve">ཡི། རྫིང་བུ་རྙོག་པ་ཅན་གྱི་ཆུ་ངན་ལ། །དྲེགས་པས་བསྟོད་པའི་མགྲིན་པ་མ་གདུད་</w:t>
      </w:r>
      <w:r>
        <w:rPr>
          <w:rStyle w:val="FootnoteReference"/>
        </w:rPr>
        <w:footnoteReference w:id="64"/>
      </w:r>
      <w:r>
        <w:t xml:space="preserve">ཅིག །ཏི་ཏི་ར་ནི་ཟིལ་པ་ཡི། །ཐིགས་པས་སྲོག་ནི་འཛིན་བྱེད་ཀྱང་། །བསླང་</w:t>
      </w:r>
      <w:r>
        <w:rPr>
          <w:rStyle w:val="FootnoteReference"/>
        </w:rPr>
        <w:footnoteReference w:id="65"/>
      </w:r>
      <w:r>
        <w:t xml:space="preserve">ན་གཏུགས་པའི་འཇིགས་པ་ཡིས། །བརྒྱ་བྱིན་ལ་ཡང་མི་སློང་ངོ་། །དེ་ཉིད་ཤེས་ན་སློབ་དཔོན་ཅི། །ནད་སོས་སྨན་པ་ག་ལ་དགོས། །ཆུ་བོ་བརྒལ་ན་</w:t>
      </w:r>
      <w:r>
        <w:rPr>
          <w:rStyle w:val="FootnoteReference"/>
        </w:rPr>
        <w:footnoteReference w:id="66"/>
      </w:r>
      <w:r>
        <w:t xml:space="preserve">གྲུ་པས་ཅི། །ཆགས་བྲལ་བྱད་མས་ཅི་ཞིག་བྱ། །ངན་པ་ཇི་སྲིད་ཉམ་ཆུང་བ། །དེ་སྲིད་བར་དུ་རང་བཞིན་བཟང་། །སྟོན་ཀ་ཡི་ནི་ཆུ་བོའི་ཆུ། །སྐྱེ་བོ་ཀུན་གྱིས་བགྲོད་པ་བླ</w:t>
      </w:r>
      <w:r>
        <w:rPr>
          <w:rStyle w:val="FootnoteReference"/>
        </w:rPr>
        <w:footnoteReference w:id="67"/>
      </w:r>
      <w:r>
        <w:t xml:space="preserve">། །གང་དུ་བྱེ་བས་མཛོད་པ་བྱེད། །བྱི་ལས་མར་ནི་བསྲུང་བ་དང་། །ཁྭ་</w:t>
      </w:r>
      <w:r>
        <w:rPr>
          <w:rStyle w:val="FootnoteReference"/>
        </w:rPr>
        <w:footnoteReference w:id="68"/>
      </w:r>
      <w:r>
        <w:t xml:space="preserve">ཡིས་ཕྱག་ཚང་བྱེད་པ་ཡི། །དངོས་དེ་ལ་ནི་སྨོས་ཅི་དགོས། །གང་ན་ཞལ་ཏ་བྱེད་པ་མང་། །ཐམས་ཅད་མཁས་པར་ང་རྒྱལ་ཆེ། །ཀུན་ཀྱང་གཙོ་བོ་བྱེད་འདོད་པ། །དེ་ཡི་ཚོགས་རྣམས་འཇིགས་པར་</w:t>
      </w:r>
      <w:r>
        <w:rPr>
          <w:rStyle w:val="FootnoteReference"/>
        </w:rPr>
        <w:footnoteReference w:id="69"/>
      </w:r>
      <w:r>
        <w:t xml:space="preserve">འགྱུར། །ཉིན་པར་འཁྲིག་དང་ཉིན་ཉལ་དང་། །ཆང་གསར་</w:t>
      </w:r>
      <w:r>
        <w:rPr>
          <w:rStyle w:val="FootnoteReference"/>
        </w:rPr>
        <w:footnoteReference w:id="70"/>
      </w:r>
      <w:r>
        <w:t xml:space="preserve">ཞོ་ནི་གཞོན་ནུ་</w:t>
      </w:r>
      <w:r>
        <w:rPr>
          <w:rStyle w:val="FootnoteReference"/>
        </w:rPr>
        <w:footnoteReference w:id="71"/>
      </w:r>
      <w:r>
        <w:t xml:space="preserve">འཐུང་། །ཤ་སྐམ་བུད་མེད་རྒན་ཉལ་ཏེ། །འདི་དྲུག་ལུས་ཀྱི་སྟོབས་འཕྲོག་པའོ། །གང་ཞིག་ཁྲོ་ནའང་འཇིགས་མེད་ལ། །དགའ་ནའང་ཕན་འདོགས་མི་ནུས་པ། །ཚར་གཅོད་བསྡུ་བ་མེད་འགྱུར་བའི། །དེ་ཁྲོས་པས་ནི་ཅི་བྱར་ཡོད། །ནད་དང་ཕངས་</w:t>
      </w:r>
      <w:r>
        <w:rPr>
          <w:rStyle w:val="FootnoteReference"/>
        </w:rPr>
        <w:footnoteReference w:id="72"/>
      </w:r>
      <w:r>
        <w:t xml:space="preserve">དུས་བྱུང་བ་དང་། །མུ་གེའི་ཚེ་དང་དགྲས་འཇིགས་དང་། །རྒྱལ་པོའི་སྒོ་དང་གཤིན་རྗེའི་གནས། །དེ་རྣམས་[༡༠༥བ]ཀུན་གྱི་གཉེན་པོར་འགྱུར། །དགོས་པའི་དོན་དུ་འཇིག་རྟེན་སྒྲུབ། །དམ་པའི་དོན་དུ་དེ་དག་མིན། །བེའུས་འོ་མ་ཟད་མཐོང་ནས། །བ་ནི་རིང་དུ་སྤང་བ་</w:t>
      </w:r>
      <w:r>
        <w:rPr>
          <w:rStyle w:val="FootnoteReference"/>
        </w:rPr>
        <w:footnoteReference w:id="73"/>
      </w:r>
      <w:r>
        <w:t xml:space="preserve">བཞིན། །སྡུག་པ་དང་བྲལ་རང་མིས་བརྙས་པ་དང་། །བུ་ལོན་མང་ཞིང་ངན་པ་དག་ལ་བརྟེན</w:t>
      </w:r>
      <w:r>
        <w:rPr>
          <w:rStyle w:val="FootnoteReference"/>
        </w:rPr>
        <w:footnoteReference w:id="74"/>
      </w:r>
      <w:r>
        <w:t xml:space="preserve">། །དབུལ་པོར་མཐོང་ནས་མཛའ་བོས་སྤངས་པ་སྟེ། །མེ་མ་ཡིན་པས་ལུས་སྲེག་དེ་ལྔའོ། །མི་མཐུན་ཆུང་ངུ་འཕེལ་བ་ལ། །མི་གང་ཞི་བར་མི་བྱེད་པ། །སྦྲང་རྩིའི་</w:t>
      </w:r>
      <w:r>
        <w:rPr>
          <w:rStyle w:val="FootnoteReference"/>
        </w:rPr>
        <w:footnoteReference w:id="75"/>
      </w:r>
      <w:r>
        <w:t xml:space="preserve">ཐིགས་པ་འཛག་པ་</w:t>
      </w:r>
      <w:r>
        <w:rPr>
          <w:rStyle w:val="FootnoteReference"/>
        </w:rPr>
        <w:footnoteReference w:id="76"/>
      </w:r>
      <w:r>
        <w:t xml:space="preserve">དང་། །ཡུལ་འཁོར་འཇིག་པར་འགྱུར་བ་བཞིན། །གང་ཞིག་རིགས་</w:t>
      </w:r>
      <w:r>
        <w:rPr>
          <w:rStyle w:val="FootnoteReference"/>
        </w:rPr>
        <w:footnoteReference w:id="77"/>
      </w:r>
      <w:r>
        <w:t xml:space="preserve">ལྡན་དེ་བཞིན་བརྟེན་པ་</w:t>
      </w:r>
      <w:r>
        <w:rPr>
          <w:rStyle w:val="FootnoteReference"/>
        </w:rPr>
        <w:footnoteReference w:id="78"/>
      </w:r>
      <w:r>
        <w:t xml:space="preserve">དང་། །དམ་པ་ཕངས་ཀྱང་</w:t>
      </w:r>
      <w:r>
        <w:rPr>
          <w:rStyle w:val="FootnoteReference"/>
        </w:rPr>
        <w:footnoteReference w:id="79"/>
      </w:r>
      <w:r>
        <w:t xml:space="preserve">ཡོན་ཏན་གཏོང་མི་བྱེད། །ཉི་མའི་རང་བཞིན་ཚ་བས་གདུངས་ཀྱང་ནི། །ཁ་བ་གྲང་བའི་རང་བཞིན་གཏོང་མི་བྱེད། །སྡིག་པ་ཟད་འདོད་བདེ་བར་གཤེགས་ལ་དད། །སྐལ་བ་ཟད་འདོད་སྐྱེ་བོ་ངན་དང་བསྟེན། །རིགས་རྒྱུད་ཟད་འདོད་གླན་ཞིང་ལྐུགས་པ་</w:t>
      </w:r>
      <w:r>
        <w:rPr>
          <w:rStyle w:val="FootnoteReference"/>
        </w:rPr>
        <w:footnoteReference w:id="80"/>
      </w:r>
      <w:r>
        <w:t xml:space="preserve">སྐྱེ། །འབྲུ་རྣམས་ཟད་འདོད་ཕོ་བའི་མེ་དྲོད་སྐྱེ། །འདོད་པས་ལོང་བས་སྡིག་མི་མཐོང་། །དམུས་ལོང་གིས་ནི་གཟུགས་མི་མཐོང་། །དྲེགས་པ་ཡིས་ནི་སྐྱོན་མི་མཐོང་། །བདག་ལྟས་དེ་ཉིད་མི་མཐོང་ངོ་། །རྒྱལ་པོ་ཡུར་ཆུ་འཁྲི་ཤིང་</w:t>
      </w:r>
      <w:r>
        <w:rPr>
          <w:rStyle w:val="FootnoteReference"/>
        </w:rPr>
        <w:footnoteReference w:id="81"/>
      </w:r>
      <w:r>
        <w:t xml:space="preserve">དང་། །བུད་མེད་དམུས་ལོང་ལྔ་པོ་ནི། །གཡོན་ཅན་བློ་ཡིས་ཇི་ལྟར་ཁྲིད། །ཁྲིད་རྣམས་གཞན་གྱི་དབང་དུ་འགྱུར། །བདེ་བའི་རྗེས་ལ་སྡུག་བསྔལ་ཏེ། །སྡུག་བསྔལ་རྗེས་ལ་བདེ་བ་ཡིན། །མི་རྣམས་ཀྱི་ནི་བདེ་སྡུག་དག །འཁོར་ལོ་བཞིན་དུ་འཁོར་བར་བྱེད། །མ་མཐོང་བ་དག་མདུན་དུ་ལྷགས། །སླར་ཡང་མ་</w:t>
      </w:r>
      <w:r>
        <w:rPr>
          <w:rStyle w:val="FootnoteReference"/>
        </w:rPr>
        <w:footnoteReference w:id="82"/>
      </w:r>
      <w:r>
        <w:t xml:space="preserve">མཐོང་བ་རུ་སོང་། །ཁྱོད་ཀྱི་དེ་ཅི་ཁྱོད་ཀྱང་ཅི། །དེ་ལ་མྱ་ངན་སུ་ཞིག་བྱེད། །ཇི་ལྟ་ཇི་ལྟར་ཤིང་དག་ནི། །རྒྱ་མཚོ་ཆེ་ལ་མཉམ་</w:t>
      </w:r>
      <w:r>
        <w:rPr>
          <w:rStyle w:val="FootnoteReference"/>
        </w:rPr>
        <w:footnoteReference w:id="83"/>
      </w:r>
      <w:r>
        <w:t xml:space="preserve">འགྲོ་བ། །དབའ་རླབས་ཀྱིས་ནི་སོ་སོར་ཕྱེ། །དེ་ལ་མྱ་ངན་སུ་ཞིག་བྱེད། །བློ་གྲོས་ཆེ་ལྡན་ཁྲོ་བས་ཤུགས་ལས་རྒྱལ། །སྐྱེ་བོ་ངན་པ་ཁྲོ་བས་མོད་ལ་ཕམ། །ཕམ་པས་ཕམ་པར་བྱས་པའི་བློ་ངན་དག །བློ་ལྡན་དག་དང་ལྷན་ཅིག་ཅི་ཕྱིར་འགྲན</w:t>
      </w:r>
      <w:r>
        <w:rPr>
          <w:rStyle w:val="FootnoteReference"/>
        </w:rPr>
        <w:footnoteReference w:id="84"/>
      </w:r>
      <w:r>
        <w:t xml:space="preserve">། །ཕ་བོང་འབད་པ་ཆེན་པོ་ཡིས། །རི་ཡི་རྩེ་མོར་འདེགས་པར་</w:t>
      </w:r>
      <w:r>
        <w:rPr>
          <w:rStyle w:val="FootnoteReference"/>
        </w:rPr>
        <w:footnoteReference w:id="85"/>
      </w:r>
      <w:r>
        <w:t xml:space="preserve">ནུས། །ཅུང་ཟད་ཙམ་གྱིས་དེ་སྐུར་བ</w:t>
      </w:r>
      <w:r>
        <w:rPr>
          <w:rStyle w:val="FootnoteReference"/>
        </w:rPr>
        <w:footnoteReference w:id="86"/>
      </w:r>
      <w:r>
        <w:t xml:space="preserve">། །རང་གི་སྐྱོན་ཡོན་དེ་དང་མཚུངས། །མི་གང་བྱ་བ་མ་ཡིན་པའི། །བྱ་བ་ལ་ནི་སྦྱོར་བྱེད་པ། །དེས་</w:t>
      </w:r>
      <w:r>
        <w:rPr>
          <w:rStyle w:val="FootnoteReference"/>
        </w:rPr>
        <w:footnoteReference w:id="87"/>
      </w:r>
      <w:r>
        <w:t xml:space="preserve">ནི་ངེས་པར་ཕུང་</w:t>
      </w:r>
      <w:r>
        <w:rPr>
          <w:rStyle w:val="FootnoteReference"/>
        </w:rPr>
        <w:footnoteReference w:id="88"/>
      </w:r>
      <w:r>
        <w:t xml:space="preserve">འགྱུར་ཏེ། །ཁྱིའུ་</w:t>
      </w:r>
      <w:r>
        <w:rPr>
          <w:rStyle w:val="FootnoteReference"/>
        </w:rPr>
        <w:footnoteReference w:id="89"/>
      </w:r>
      <w:r>
        <w:t xml:space="preserve">འབྱིན་པའི་སྤྲེའུ་བཞིན། །རང་གི་ཕྱོགས་ནི་ཡོངས་སྤངས་ནས། །གཞན་གྱི་ཕྱོགས་ལ་དགའ་བ་གང་། །དེ་ནི་ངེས་པར་བརླག་འགྱུར་ཏེ། །རྒྱལ་[༡༠༦ན]པོ་རབ་དམར་ཇི་བཞིན་ནོ། །མཁའ་ལ་སྐར་མཁན་དག་གིས་རྩིས་བྱས་ན། །ཟླ་བ་དང་ནི་སྐར་མའི་ལམ་རྣམས་ཤེས། །ཁྱིམ་ན་མི་དང་ཁྱིམ་ཐབ་ལོག་པ་དག །སྣ་ཚོགས་སྤྱོད་པ་དེ་ནི་མཐོང་མ་གྱུར། །རྙོག་མེད་ཆུ་ནང་ཟླ་ཚེས་སྣང་གྱུར་པ། །པདྨའི་རྩ་བ་ལེན་པར་ཁྱོད་བྱེད་གྱུར། །ངང་པ་ཆུ་དང་འོ་མ་འབྱེད་ཤེས་པའི། །ཁྱོད་ཀྱི་བློ་གྲོས་དེ་རིང་གང་དུ་སོང་། །མི་གང་བྱ་བ་ཆེན་པོ་གང</w:t>
      </w:r>
      <w:r>
        <w:rPr>
          <w:rStyle w:val="FootnoteReference"/>
        </w:rPr>
        <w:footnoteReference w:id="90"/>
      </w:r>
      <w:r>
        <w:t xml:space="preserve">། །ཅུང་ཟད་བྱེད་པར་འདོད་ན་ཡང་། །དེ་ནི་བསྒྲིམས་ནས་རབ་བྱ་སྟེ། །སེང་གེའི་ལས་གཅིག་ཡིན་པར་བཤད། །ཇི་ལྟར་རྒྱལ་སྲིད་བསྐྱང་བ་དང་། །བསྡོ་བའི་</w:t>
      </w:r>
      <w:r>
        <w:rPr>
          <w:rStyle w:val="FootnoteReference"/>
        </w:rPr>
        <w:footnoteReference w:id="91"/>
      </w:r>
      <w:r>
        <w:t xml:space="preserve">དགྲ་རྣམས་འདུལ་བ་དག །འབངས་ལ་རེ་བ་མ་འཇོག་པར། །ཞལ་བཞུགས་</w:t>
      </w:r>
      <w:r>
        <w:rPr>
          <w:rStyle w:val="FootnoteReference"/>
        </w:rPr>
        <w:footnoteReference w:id="92"/>
      </w:r>
      <w:r>
        <w:t xml:space="preserve">ཚེ་ན་སྨྱུར་ཏེ་མཛོད། །སྙིང་དུ་སྡུག་པའམ་གཞན་གང་ཞེས། །སེམས་ཡང་བ་དག་རྩེ་</w:t>
      </w:r>
      <w:r>
        <w:rPr>
          <w:rStyle w:val="FootnoteReference"/>
        </w:rPr>
        <w:footnoteReference w:id="93"/>
      </w:r>
      <w:r>
        <w:t xml:space="preserve">བར་བྱེད། །སྤྱོད་པ་རྒྱ་ཆེན་ལྡན་པ་དག །ས་ཡི་དཀྱིལ་འཁོར་ཐམས་ཅད་གཉེར། །རྟག་ཏུ་སྙན་ཚིག་སྨྲ་བ་ཡི། །རྒྱལ་པོས་སྐྱེ་དགུ་</w:t>
      </w:r>
      <w:r>
        <w:rPr>
          <w:rStyle w:val="FootnoteReference"/>
        </w:rPr>
        <w:footnoteReference w:id="94"/>
      </w:r>
      <w:r>
        <w:t xml:space="preserve">བྲིད་པར་སླ། །ཕན་ཚིག་སྨན་དང་འདྲ་བ་དེ། །ཉན་པ་བས་ཀྱང་སྨྲ་བ་དཀོན། །གལ་ཏེ་ཆོས་དོན་རྟོགས་པ་ཡིས། །ཞལ་ཆེ་ལམ་སྲང་སྐྱོན་ན་ནི། །འགྲོ་བ་བློ་ལྡན་གཅིག་གྱུར་ཀྱང་། །དེ་ལས་བདག་ནི་རྣམ་པར་རྒྱལ། །ནོར་མཉམ་ནུས་པ་མཉམ་པ་དང་། །གནད་ཤེས་འབད་རྩོལ་ཆེ་བ་ཡི། །འཁོར་གྱིས་ངེས་པར་གནོད་འགྱུར་གྱི། །གང་དགྲས་མི་ཕུང་དེ་ཡིས་ཕུང</w:t>
      </w:r>
      <w:r>
        <w:rPr>
          <w:rStyle w:val="FootnoteReference"/>
        </w:rPr>
        <w:footnoteReference w:id="95"/>
      </w:r>
      <w:r>
        <w:t xml:space="preserve">། །ཆུ་ཡི་ནང་ནས་མེ་འབར་ན། །མེ་དེ་གང་གིས་</w:t>
      </w:r>
      <w:r>
        <w:rPr>
          <w:rStyle w:val="FootnoteReference"/>
        </w:rPr>
        <w:footnoteReference w:id="96"/>
      </w:r>
      <w:r>
        <w:t xml:space="preserve">ཞི་བར་བྱེད། །སྐྱོབ་པ་ལས་ནི་འཇིགས་པ་བྱུང་། །འཇིགས་པ་དེ་ལས་སུ་ཡིས་སྲུང་། །མ་བསྐུལ་མི་སྙན་དགྲ་</w:t>
      </w:r>
      <w:r>
        <w:rPr>
          <w:rStyle w:val="FootnoteReference"/>
        </w:rPr>
        <w:footnoteReference w:id="97"/>
      </w:r>
      <w:r>
        <w:t xml:space="preserve">སྟོན་ལ། །བསྐུལ་ནས་སྙན་པ་མི་སྒྲོགས་ལ</w:t>
      </w:r>
      <w:r>
        <w:rPr>
          <w:rStyle w:val="FootnoteReference"/>
        </w:rPr>
        <w:footnoteReference w:id="98"/>
      </w:r>
      <w:r>
        <w:t xml:space="preserve">། །འཇིག་རྟེན་རྔ་ཟླུམ་དང་འདྲ་ལ། །དེ་ལྟར་བསྐུལ་ཞིང་སྒྲ་སྙན་སྒྲོགས། །ས་བདག་འདོད་ལ་ཆགས་པས་ཕན་དང་གནོད་པ་ཤེས་མི་འགྱུར། །ཇི་ལྟར་རང་དགར་རང་སྤྱོད་མྱོས་པའི་གླང་ཆེན་བཞིན་དུ་སྤྱོད། །དེ་འོག་འགྱོད་པས་རབ་གདུངས་ཉམ་ངའི་</w:t>
      </w:r>
      <w:r>
        <w:rPr>
          <w:rStyle w:val="FootnoteReference"/>
        </w:rPr>
        <w:footnoteReference w:id="99"/>
      </w:r>
      <w:r>
        <w:t xml:space="preserve">མྱ་ངན་གཡང་སར་ལྷུང</w:t>
      </w:r>
      <w:r>
        <w:rPr>
          <w:rStyle w:val="FootnoteReference"/>
        </w:rPr>
        <w:footnoteReference w:id="100"/>
      </w:r>
      <w:r>
        <w:t xml:space="preserve">། །དེ་ཡིས་འཁོར་ལ་ཉེས་པ་བགོད་</w:t>
      </w:r>
      <w:r>
        <w:rPr>
          <w:rStyle w:val="FootnoteReference"/>
        </w:rPr>
        <w:footnoteReference w:id="101"/>
      </w:r>
      <w:r>
        <w:t xml:space="preserve">བྱེད་རང་གི་སྐྱོན་མ་རིག །རྩོད་དུས་རྒྱལ་པོ་ནོར་ཚོགས་ཐོབ་པ་ལས། །སྲོག་ནི་སྲུང་</w:t>
      </w:r>
      <w:r>
        <w:rPr>
          <w:rStyle w:val="FootnoteReference"/>
        </w:rPr>
        <w:footnoteReference w:id="102"/>
      </w:r>
      <w:r>
        <w:t xml:space="preserve">གི་ནོར་ནི་གཏང་</w:t>
      </w:r>
      <w:r>
        <w:rPr>
          <w:rStyle w:val="FootnoteReference"/>
        </w:rPr>
        <w:footnoteReference w:id="103"/>
      </w:r>
      <w:r>
        <w:t xml:space="preserve">བར་བྱ། །ཇི་ལྟར་ཤན་པས་</w:t>
      </w:r>
      <w:r>
        <w:rPr>
          <w:rStyle w:val="FootnoteReference"/>
        </w:rPr>
        <w:footnoteReference w:id="104"/>
      </w:r>
      <w:r>
        <w:t xml:space="preserve">ལུག་གི་བལ་བྲེགས་ནས། །སྲོག་ཐར་བྱས་པ་རྙེད་པ་ཆེ་བ་བཞིན། །རྩ་བ་བྲང་འགྲོ་རྩེ་མོ་མཁའ་ལྡིང་དང་། །ཡལ་[༡༠༦བ]ག་སྤྲེ་འཛེགས་</w:t>
      </w:r>
      <w:r>
        <w:rPr>
          <w:rStyle w:val="FootnoteReference"/>
        </w:rPr>
        <w:footnoteReference w:id="105"/>
      </w:r>
      <w:r>
        <w:t xml:space="preserve">མེ་ཏོག་བུང་བས་བསྐོར། །གང་ཞིག་གདུག་པའི་སེམས་ཅན་གནས་བཅས་པ། །ཙན་དན་ཤིང་དེ་ལ་ནི་བསྙེན་དུ་མེད། །གང་གིས་</w:t>
      </w:r>
      <w:r>
        <w:rPr>
          <w:rStyle w:val="FootnoteReference"/>
        </w:rPr>
        <w:footnoteReference w:id="106"/>
      </w:r>
      <w:r>
        <w:t xml:space="preserve">ཐབས་ཀྱིས་ཕ་རོལ་གནོན། །ནུས་པས་མ་ཡིན་ཐབས་ཀྱིས་དེ། །བྱ་རོག་གིས་ནི་གསེར་ཕྲེད་གི །</w:t>
      </w:r>
      <w:r>
        <w:rPr>
          <w:rStyle w:val="FootnoteReference"/>
        </w:rPr>
        <w:footnoteReference w:id="107"/>
      </w:r>
      <w:r>
        <w:t xml:space="preserve">།སྦྲུལ་དག་གསད་པར་</w:t>
      </w:r>
      <w:r>
        <w:rPr>
          <w:rStyle w:val="FootnoteReference"/>
        </w:rPr>
        <w:footnoteReference w:id="108"/>
      </w:r>
      <w:r>
        <w:t xml:space="preserve">གྱུར་ལ་ལྟོས། །གང་ལ་བློ་ཡོད་དེ་སྟོབས་ལྡན། །བློ་མེད་སྟོབས་ཀྱིས་ཅི་ཞིག་བྱ། །ཅི་ཞིག་སེང་གེ་སྟོབས་དང་ལྡན། །རི་བོང་གིས་ནི་སྲོག་དང་ཕྲལ། །བྱ་བའི་ཐབས་ཀྱིས་གྲོགས་བྱེད་ན། །བློ་ལྡན་དག་ལ་དྲི་བར་བྱ། །ཕུན་སུམ་ཚོགས་པས་</w:t>
      </w:r>
      <w:r>
        <w:rPr>
          <w:rStyle w:val="FootnoteReference"/>
        </w:rPr>
        <w:footnoteReference w:id="109"/>
      </w:r>
      <w:r>
        <w:t xml:space="preserve">སྨོས་ཅི་དགོས། །ཕུང་</w:t>
      </w:r>
      <w:r>
        <w:rPr>
          <w:rStyle w:val="FootnoteReference"/>
        </w:rPr>
        <w:footnoteReference w:id="110"/>
      </w:r>
      <w:r>
        <w:t xml:space="preserve">གྱུར་ན་ཡང་མཛེས་པ་ཡིན། །ཡོན་ཏན་ཚུལ་སྤྱོད་རང་བཞིན་གསལ་བ་ཡིས། །སྐྱེ་བོ་ངན་པ་བཅོས་སུ་ག་ལ་རུང་། །ཚ་ཞིང་དྲོད་ཆེ་རྩུབ་པས་བསྒྲུབས་པ་ཡི</w:t>
      </w:r>
      <w:r>
        <w:rPr>
          <w:rStyle w:val="FootnoteReference"/>
        </w:rPr>
        <w:footnoteReference w:id="111"/>
      </w:r>
      <w:r>
        <w:t xml:space="preserve">། །བད་ཀན་ནད་བཞིན་ཤིན་ཏུ་འཕེལ་བར་འགྱུར། །སྙིང་ལ་ཁོན་དུ་གཟུང་བྱ་ཡི། །དེ་ལ་ཚིག་གིས་མི་</w:t>
      </w:r>
      <w:r>
        <w:rPr>
          <w:rStyle w:val="FootnoteReference"/>
        </w:rPr>
        <w:footnoteReference w:id="112"/>
      </w:r>
      <w:r>
        <w:t xml:space="preserve">བསྐུལ་བར། །དགྲ་བོའི་རྐང་པ་ནས་གཟུང་ཞིང་། །ཚིག་གི་</w:t>
      </w:r>
      <w:r>
        <w:rPr>
          <w:rStyle w:val="FootnoteReference"/>
        </w:rPr>
        <w:footnoteReference w:id="113"/>
      </w:r>
      <w:r>
        <w:t xml:space="preserve">མཚོན་ཆས་བསྣུན་པར་བྱ། །ཇི་སྲིད་འཇིགས་པ་མ་བྱུང་བ། །དེ་སྲིད་འཇིགས་ལ་འཇིགས་པར་བྱ། །འཇིགས་པ་མངོན་དུ་བྱུང་བའི་ཚེ། །འཇིགས་མེད་ལྟ་བུར་གཞོམ་པར་བྱ། །བདེན་པ་</w:t>
      </w:r>
      <w:r>
        <w:rPr>
          <w:rStyle w:val="FootnoteReference"/>
        </w:rPr>
        <w:footnoteReference w:id="114"/>
      </w:r>
      <w:r>
        <w:t xml:space="preserve">ཞུགས་པར་གྱུར་པ་ལ། །སླུ་བྱེད་མཁས་པ་ཡིན་ནམ་ཅི། །པད་པར་བརྟེན་ཏེ་ཉལ་བ་ལ། །</w:t>
      </w:r>
      <w:r>
        <w:rPr>
          <w:rStyle w:val="FootnoteReference"/>
        </w:rPr>
        <w:footnoteReference w:id="115"/>
      </w:r>
      <w:r>
        <w:t xml:space="preserve">གསོད་པ་དེ་ཅི་དཔའ་བོའམ། །གཞོན་ཡང་རྒན་པའི་ཉེ་བར་ཞི་ལ་དགའ། །མཁས་པར་གྱུར་ཀྱང་ཤེས་པའི་ང་རྒྱལ་མེད། །གཟི་བརྗིད་ཆེ་ཡང་བཟོད་ཅིང་དེས་པའི་ངང་། །ཇེ་མཐོར་ཕྱིན་ཡང་ང་རྒྱལ་དྲེགས་པ་མེད། །རྟག་ཏུ་སེམས་ཅན་ཕན་དགའ་རྣམས། །རིན་ཆེན་སྒྲོན་ལྟར་མཆོག་ཡིན་ཏེ། །སྣུམ་ལ་ལྟོས་པར་</w:t>
      </w:r>
      <w:r>
        <w:rPr>
          <w:rStyle w:val="FootnoteReference"/>
        </w:rPr>
        <w:footnoteReference w:id="116"/>
      </w:r>
      <w:r>
        <w:t xml:space="preserve">མི་བྱེད་ཅིང་། །སྣོད་དང་སྡོང་བུ་ལ་ལྟོས་</w:t>
      </w:r>
      <w:r>
        <w:rPr>
          <w:rStyle w:val="FootnoteReference"/>
        </w:rPr>
        <w:footnoteReference w:id="117"/>
      </w:r>
      <w:r>
        <w:t xml:space="preserve">མིན། །སྨན་པ་ཟས་ནི་མ་ཞུ་དང་། །རྒྱལ་པོ་བརྫུན་དུ་སྨྲ་བ་དང་། །རིགས་ལྡན་སྡིག་པ་</w:t>
      </w:r>
      <w:r>
        <w:rPr>
          <w:rStyle w:val="FootnoteReference"/>
        </w:rPr>
        <w:footnoteReference w:id="118"/>
      </w:r>
      <w:r>
        <w:t xml:space="preserve">སྤྱོད་པ་སྟེ། །འདི་གསུམ་ཤིན་ཏུ་མི་རིགས་པའོ། །མཐུ་ཆེ་བ་དང་འགྲོགས་གྱུར་</w:t>
      </w:r>
      <w:r>
        <w:rPr>
          <w:rStyle w:val="FootnoteReference"/>
        </w:rPr>
        <w:footnoteReference w:id="119"/>
      </w:r>
      <w:r>
        <w:t xml:space="preserve">ན། །མཐོན་པོ་ཉིད་དུ་སུ་མི་འགྱུར། །མེ་ཏོག་ཕྲེང་བར་འབྲེལ་པ་ཡི། །སྐུད་པ་མགོ་ལ་འདོགས་པར་བྱེད། །དུས་ལ་བབ་པར་སྟོན་པ་དང་། །གནས་སྐབས་བཅས་པར་</w:t>
      </w:r>
      <w:r>
        <w:rPr>
          <w:rStyle w:val="FootnoteReference"/>
        </w:rPr>
        <w:footnoteReference w:id="120"/>
      </w:r>
      <w:r>
        <w:t xml:space="preserve">སྨྲ་བ་དང་། །ཤིན་ཏུ་ངོ་མཚར་གྱུར་ལ་འགོད། །འཇིག་རྟེན་ཆེན་པོ་ཉིད་ཐོབ་འགྱུར། །བརྩོན་འགྲུས་བརྟུལ་</w:t>
      </w:r>
      <w:r>
        <w:rPr>
          <w:rStyle w:val="FootnoteReference"/>
        </w:rPr>
        <w:footnoteReference w:id="121"/>
      </w:r>
      <w:r>
        <w:t xml:space="preserve">ཕོད་བརྟན་པ་དང་། །སྟོབས་དང་བློ་གྲོས་ཕ་[༡༠༧ན]རོལ་གནོན། །འབད་རྩོལ་ཡོན་ཏན་དྲུག་ལྡན་པ། །དེ་ལ་ལྷ་ཡང་འཇིགས་པ་སྐྱེ། །སྐྱོན་ཆད་</w:t>
      </w:r>
      <w:r>
        <w:rPr>
          <w:rStyle w:val="FootnoteReference"/>
        </w:rPr>
        <w:footnoteReference w:id="122"/>
      </w:r>
      <w:r>
        <w:t xml:space="preserve">དགྲ་བོ་ཕམ་པར་བྱས་པ་དག །མཛའ་བོར་འདོད་འོངས་པ་ལ་ཡིད་མི་བརྟན། །བྲག་ཕུག་འུག་པའི་ཚོགས་ཀྱིས་གད་བ་ལ། །བྱ་རོག་གིས་ནི་མེ་བཏང་བསྲེགས་ལ་ལྟོས། །ཟ་དང་གཉིད་ལོག་འཇིགས་དང་འཁྲིག་པ་སྤྱོད། །མི་དང་ཕྱུགས་རྣམས་དེ་དག་མཉམ་པ་ཡིན། །ཆོས་སྤྱོད་པ་ཡི་</w:t>
      </w:r>
      <w:r>
        <w:rPr>
          <w:rStyle w:val="FootnoteReference"/>
        </w:rPr>
        <w:footnoteReference w:id="123"/>
      </w:r>
      <w:r>
        <w:t xml:space="preserve">མི་རྣམས་ཁྱད་པར་འཕགས། །ཆོས་མི་ཤེས་ན་ཕྱུགས་དང་ཅི་</w:t>
      </w:r>
      <w:r>
        <w:rPr>
          <w:rStyle w:val="FootnoteReference"/>
        </w:rPr>
        <w:footnoteReference w:id="124"/>
      </w:r>
      <w:r>
        <w:t xml:space="preserve">མི་མཉམ། །གང་ཞིག་ཆོས་ལ་སྨོད་པ་རྣམས། །ཉི་མར་འགྲོ་དང་འོང་ན་ཡང་། །དེ་ནི་མགར་བའི་སྦུད་པ་ཡིན</w:t>
      </w:r>
      <w:r>
        <w:rPr>
          <w:rStyle w:val="FootnoteReference"/>
        </w:rPr>
        <w:footnoteReference w:id="125"/>
      </w:r>
      <w:r>
        <w:t xml:space="preserve">། །དབུགས་འབྱིན་ཀྱང་ནི་གསོན་མ་ཡིན། །སངས་རྒྱས་མགོན་པོ་ཡོངས་སྤངས་ཏེ། །ལྷ་གཞན་ལ་ནི་ཕྱག་བྱེད་པ། །བློ་ངན་གང་གཱའི་</w:t>
      </w:r>
      <w:r>
        <w:rPr>
          <w:rStyle w:val="FootnoteReference"/>
        </w:rPr>
        <w:footnoteReference w:id="126"/>
      </w:r>
      <w:r>
        <w:t xml:space="preserve">འགྲམ་དུ་ནི། །སྐོམ་ནས་ཁྲོན་པ་བྱེད་དང་མཚུངས། །ཡུལ་ནི་ཤིན་ཏུ་ཡུན་རིང་གནས་ཀྱང་ངེས་པ་ཁོ་ནར་འགྲོ་བར་འགྱུར། །འབྲལ་ལ་ཁྱད་པར་ཅི་ཞིག་ཡོད་ལ་</w:t>
      </w:r>
      <w:r>
        <w:rPr>
          <w:rStyle w:val="FootnoteReference"/>
        </w:rPr>
        <w:footnoteReference w:id="127"/>
      </w:r>
      <w:r>
        <w:t xml:space="preserve">འགྲོ་བ་རང་ཉིད་སྤོང་མི་བྱེད། །དབང་མེད་འབྲལ་བས་ཡིད་ལ་ཡོངས་སུ་གདུང་བ་མཐའ་ཡས་སྐྱེད་པར་བྱེད། །འདི་དག་རང་གིས་སྤོང་</w:t>
      </w:r>
      <w:r>
        <w:rPr>
          <w:rStyle w:val="FootnoteReference"/>
        </w:rPr>
        <w:footnoteReference w:id="128"/>
      </w:r>
      <w:r>
        <w:t xml:space="preserve">ན་ཞི་བའི་བདེ་བ་མཐའ་ཡས་འཐོབ་པར་འགྱུར། །འདོད་པ་ཡིད་འོང་ཡིན་པ་བདེ། །འབྱོར་བ་མཉམ་</w:t>
      </w:r>
      <w:r>
        <w:rPr>
          <w:rStyle w:val="FootnoteReference"/>
        </w:rPr>
        <w:footnoteReference w:id="129"/>
      </w:r>
      <w:r>
        <w:t xml:space="preserve">དགའ་ཡིན་མོད་ཀྱི། །འོན་ཀྱང་འཚོ་བའི་འཇིག་རྟེན་འདི། །ནད་མེད་ཆང་འཐུང་</w:t>
      </w:r>
      <w:r>
        <w:rPr>
          <w:rStyle w:val="FootnoteReference"/>
        </w:rPr>
        <w:footnoteReference w:id="130"/>
      </w:r>
      <w:r>
        <w:t xml:space="preserve">ཁུར་པར་མཚུངས། །འགྲོ་བའི་དྲི་མ་ཆགས་པ་འདྲ་བ་མེད། །གཞན་ལ་གནོད་པ་ཕྲག་དོག་འདྲ་བ་མེད། །མཛའ་བོ་སློང་</w:t>
      </w:r>
      <w:r>
        <w:rPr>
          <w:rStyle w:val="FootnoteReference"/>
        </w:rPr>
        <w:footnoteReference w:id="131"/>
      </w:r>
      <w:r>
        <w:t xml:space="preserve">མོ་པ་འདྲ་ཡོད་མིན་ཏེ། །གཏོང་དང་མཉམ་པའི་གཉེན་བཤེས་གང་ཡང་མེད། །ཤེས་རབ་དང་མཉམ་མིག་མེད་དེ། །རྨོངས་པ་དང་མཉམ་མུན་པ་མེད། །ནད་དང་འདྲ་བའི་དགྲ་མེད་དེ</w:t>
      </w:r>
      <w:r>
        <w:rPr>
          <w:rStyle w:val="FootnoteReference"/>
        </w:rPr>
        <w:footnoteReference w:id="132"/>
      </w:r>
      <w:r>
        <w:t xml:space="preserve">། །འཆི་བ་དང་མཉམ་འཇིགས་པ་མེད། །དེ་བས་ཤིན་ཏུ་མི་བཟད་པའི</w:t>
      </w:r>
      <w:r>
        <w:rPr>
          <w:rStyle w:val="FootnoteReference"/>
        </w:rPr>
        <w:footnoteReference w:id="133"/>
      </w:r>
      <w:r>
        <w:t xml:space="preserve">། །འཆི་བ་ངེས་པར་འབྱུང་འགྱུར་བས། །འདོད་པ་རྣམས་ལ་སེམས་བཟློག་</w:t>
      </w:r>
      <w:r>
        <w:rPr>
          <w:rStyle w:val="FootnoteReference"/>
        </w:rPr>
        <w:footnoteReference w:id="134"/>
      </w:r>
      <w:r>
        <w:t xml:space="preserve">ལ། །དམ་པའི་ཆོས་ལ་དགའ་བར་གྱིས། །གྲོགས་པོ་འདི་ན་</w:t>
      </w:r>
      <w:r>
        <w:rPr>
          <w:rStyle w:val="FootnoteReference"/>
        </w:rPr>
        <w:footnoteReference w:id="135"/>
      </w:r>
      <w:r>
        <w:t xml:space="preserve">ནོར་དེ་ཡོད་ལེགས་པས། །ཡིད་བཞིན་ནོར་ཁྱེད་</w:t>
      </w:r>
      <w:r>
        <w:rPr>
          <w:rStyle w:val="FootnoteReference"/>
        </w:rPr>
        <w:footnoteReference w:id="136"/>
      </w:r>
      <w:r>
        <w:t xml:space="preserve">རྡོར་འགྱུར་ནོར་མ་བྱེད། །སྤུར་ལོང་རྒྱན་གྱི་དམ་པར་བྱེད་འགྱུར་བ། །དེར་</w:t>
      </w:r>
      <w:r>
        <w:rPr>
          <w:rStyle w:val="FootnoteReference"/>
        </w:rPr>
        <w:footnoteReference w:id="137"/>
      </w:r>
      <w:r>
        <w:t xml:space="preserve">ནི་འདི་འདྲའི་ནོར་བུ་འཇིག་རྟེན་ཕུང་། །གང་ཞིག་ས་སྟེངས་</w:t>
      </w:r>
      <w:r>
        <w:rPr>
          <w:rStyle w:val="FootnoteReference"/>
        </w:rPr>
        <w:footnoteReference w:id="138"/>
      </w:r>
      <w:r>
        <w:t xml:space="preserve">འབྲུ་རྣམས་དང་། །གསེར་དང་ཕྱུགས་དང་ནད་མེད་རྣམས། །དེ་དག་ཀུན་གྱིས་གཅིག་མི་ངོམས། །དེ་ལྟར་ཤེས་ནས་ཞི་བར་གྱིས། །འབད་པས་བསགས་པའི་ནོར་ལ་ནི། །ཡང་དང་ཡང་དུ་[༡༠༧བ]ཉུགས་པར་</w:t>
      </w:r>
      <w:r>
        <w:rPr>
          <w:rStyle w:val="FootnoteReference"/>
        </w:rPr>
        <w:footnoteReference w:id="139"/>
      </w:r>
      <w:r>
        <w:t xml:space="preserve">བྱེད། །བཀྲེན་པས་བྱེ་བ་ཇི་བཞིན་དུ། །ནོར་རྣམས་སྡུག་བསྔལ་ཁོ་ནར་ཟད། །འཇིག་རྟེན་འཚོ་བ་བརྟན་</w:t>
      </w:r>
      <w:r>
        <w:rPr>
          <w:rStyle w:val="FootnoteReference"/>
        </w:rPr>
        <w:footnoteReference w:id="140"/>
      </w:r>
      <w:r>
        <w:t xml:space="preserve">མ་ཡིན། །ནོར་དང་ལོངས་སྤྱོད་བརྟན་མ་ཡིན། །བུ་དང་ཆུང་མ་བརྟན་མིན་གྱི</w:t>
      </w:r>
      <w:r>
        <w:rPr>
          <w:rStyle w:val="FootnoteReference"/>
        </w:rPr>
        <w:footnoteReference w:id="141"/>
      </w:r>
      <w:r>
        <w:t xml:space="preserve">། །ཆོས་དང་གྲགས་པ་སྙན་པ་བརྟན</w:t>
      </w:r>
      <w:r>
        <w:rPr>
          <w:rStyle w:val="FootnoteReference"/>
        </w:rPr>
        <w:footnoteReference w:id="142"/>
      </w:r>
      <w:r>
        <w:t xml:space="preserve">། །རྒྱལ་པོ་ནོར་སོགས་ངོམས་པ་མེད། །མཁས་པ་ལེགས་བཤད་ཀྱིས་མ་</w:t>
      </w:r>
      <w:r>
        <w:rPr>
          <w:rStyle w:val="FootnoteReference"/>
        </w:rPr>
        <w:footnoteReference w:id="143"/>
      </w:r>
      <w:r>
        <w:t xml:space="preserve">ངོམས། །རྒྱ་མཚོ་ཆུ་ཡིས་ངོམས་པ་</w:t>
      </w:r>
      <w:r>
        <w:rPr>
          <w:rStyle w:val="FootnoteReference"/>
        </w:rPr>
        <w:footnoteReference w:id="144"/>
      </w:r>
      <w:r>
        <w:t xml:space="preserve">མེད། །འཇིག་རྟེན་སྡུག་ལ་བལྟས་མི་ངོམས། །མེ་ལ་ཤིང་གིས་ངོམས་པ་</w:t>
      </w:r>
      <w:r>
        <w:rPr>
          <w:rStyle w:val="FootnoteReference"/>
        </w:rPr>
        <w:footnoteReference w:id="145"/>
      </w:r>
      <w:r>
        <w:t xml:space="preserve">མེད། །བྱིས་པ་འདོད་པས་</w:t>
      </w:r>
      <w:r>
        <w:rPr>
          <w:rStyle w:val="FootnoteReference"/>
        </w:rPr>
        <w:footnoteReference w:id="146"/>
      </w:r>
      <w:r>
        <w:t xml:space="preserve">ངོམས་པ་མེད། །ཚུལ་ཁྲིམས་དག་དང་དུལ་བ་དང་། །སེམས་ནི་དུལ་བར་གྱུར་པ་དང་། །གང་ཞིག་དྲང་པོར་ཞུགས་པ་དག །དེ་ལ་གནས་ན་ཅི་ཞིག་དགོས། །ཆོག་ཤེས་དབང་ཕྱུག་ལ་གནས་ན། །སྐྱེ་བོ་ངན་པའི་ས་དང་རིང་། །ལོངས་སྤྱོད་འདོད་པའི་སྲེད་བས་བཅིང</w:t>
      </w:r>
      <w:r>
        <w:rPr>
          <w:rStyle w:val="FootnoteReference"/>
        </w:rPr>
        <w:footnoteReference w:id="147"/>
      </w:r>
      <w:r>
        <w:t xml:space="preserve">། །གོམ་རེ་བརྙས་པ་ཐོབ་པར་འགྱུར། །ལུས་ཞེས་བྱ་བ་སྐྱོན་ལྡན་འདི། །ཡོན་ཏན་ཆེན་པོ་གཅིག་ཡིན་ཏེ། །གནས་སྐབས་གང་དང་གང་ཕྲད་པ</w:t>
      </w:r>
      <w:r>
        <w:rPr>
          <w:rStyle w:val="FootnoteReference"/>
        </w:rPr>
        <w:footnoteReference w:id="148"/>
      </w:r>
      <w:r>
        <w:t xml:space="preserve">། །དེ་དང་དེར་འགྲོ་གོ་ར་བ། །ནགས་ཀྱི་གླང་པོ་རྩྭ་</w:t>
      </w:r>
      <w:r>
        <w:rPr>
          <w:rStyle w:val="FootnoteReference"/>
        </w:rPr>
        <w:footnoteReference w:id="149"/>
      </w:r>
      <w:r>
        <w:t xml:space="preserve">ལོ་ཟ་ཡང་སྟོབས་དང་ལྡན། །སྦྲུལ་ནི་ཟས་སུ་རླུང་ཟར་</w:t>
      </w:r>
      <w:r>
        <w:rPr>
          <w:rStyle w:val="FootnoteReference"/>
        </w:rPr>
        <w:footnoteReference w:id="150"/>
      </w:r>
      <w:r>
        <w:t xml:space="preserve">གྱུར་ཀྱང་སྦེགས་པ་</w:t>
      </w:r>
      <w:r>
        <w:rPr>
          <w:rStyle w:val="FootnoteReference"/>
        </w:rPr>
        <w:footnoteReference w:id="151"/>
      </w:r>
      <w:r>
        <w:t xml:space="preserve">མེད། །དྲང་སྲོང་རྩ་བ་འབྲས་བུ་ཙམ་གྱིས་དུས་འདས་བྱེད</w:t>
      </w:r>
      <w:r>
        <w:rPr>
          <w:rStyle w:val="FootnoteReference"/>
        </w:rPr>
        <w:footnoteReference w:id="152"/>
      </w:r>
      <w:r>
        <w:t xml:space="preserve">། །དེ་བས་ཁྲེལ་འཛེམ་ཆོག་ཤེས་ཁོ་ན་འབྱོར་བའི་མཆོག །ཚོད་མ་ངག་དང་རྡུལ་མེད་པའི། །ཆུ་ཡི་དགོན་པ་ག་ནའང་</w:t>
      </w:r>
      <w:r>
        <w:rPr>
          <w:rStyle w:val="FootnoteReference"/>
        </w:rPr>
        <w:footnoteReference w:id="153"/>
      </w:r>
      <w:r>
        <w:t xml:space="preserve">ཡོད། །ཟླ་བ་ཐུན་མོང་མར་མེ་ཡིན། །འབྱོར་པ་དག་གིས་ཅི་ཞིག་བྱ། །ཆོག་ཤེས་ངེས་པའི་བདག་ཉིད་ཅན། །འཚོ་བ་གང་ནའང་བཙལ་མི་དཀའ། །རྩྭ་དང་ལོ་མ་ཆུ་ཡི་</w:t>
      </w:r>
      <w:r>
        <w:rPr>
          <w:rStyle w:val="FootnoteReference"/>
        </w:rPr>
        <w:footnoteReference w:id="154"/>
      </w:r>
      <w:r>
        <w:t xml:space="preserve">གནས། །གང་ནའང་མེད་པ་མ་ཡིན་ནོ། །ནགས་མཆོག་སྟག་དང་གླང་པོའི་གཙོས་བསྟེན་པར། །རྩྭ་</w:t>
      </w:r>
      <w:r>
        <w:rPr>
          <w:rStyle w:val="FootnoteReference"/>
        </w:rPr>
        <w:footnoteReference w:id="155"/>
      </w:r>
      <w:r>
        <w:t xml:space="preserve">ཡི་སྟན་བྱས་ཤིང་ཤུན་གོས་སུ་གྱོན། །ཤིང་གི་འབྲས་བུ་ལ་སོགས་ཟས་ཟ་བའི། །ནོར་མེད་ཉེ་དུའི་ཚོགས་ནང་</w:t>
      </w:r>
      <w:r>
        <w:rPr>
          <w:rStyle w:val="FootnoteReference"/>
        </w:rPr>
        <w:footnoteReference w:id="156"/>
      </w:r>
      <w:r>
        <w:t xml:space="preserve">གསོན་པ་མིན། །བཟང་པོའམ་ནི་ངན་པ་ཡི། །སྦྱོར་བ་གང་ཡང་རུང་བ་ཡིས། །ལུས་ནི་ཤིན་ཏུ་བསྲུང་བྱ་ཡི། །ནོར་</w:t>
      </w:r>
      <w:r>
        <w:rPr>
          <w:rStyle w:val="FootnoteReference"/>
        </w:rPr>
        <w:footnoteReference w:id="157"/>
      </w:r>
      <w:r>
        <w:t xml:space="preserve">ལ་ཆགས་པས་ཅི་ཞིག་བྱ། །བསོད་ནམས་ཆེན་པོའི་རིན་གྱིས་ནི། །ཁྱོད་ཀྱིས་ལུས་ཀྱི་</w:t>
      </w:r>
      <w:r>
        <w:rPr>
          <w:rStyle w:val="FootnoteReference"/>
        </w:rPr>
        <w:footnoteReference w:id="158"/>
      </w:r>
      <w:r>
        <w:t xml:space="preserve">གྲུ་ཉོས་པ། །ཇི་སྲིད་ཆག་པར་མ་གྱུར་པར། །སྡུག་བསྔལ་རྒྱ་མཚོའི་ཕ་རོལ་སོང་། །ཇི་སྲིད་སྡུག་པའི་དུས་ཀྱི་ཟླ་རྒྱས་པ། །འཆི་བདག་གཟའ་ཆེན་འདི་ཡིས་མ་རྙེད་པ། །དེ་སྲིད་བག་ཡོད་པར་ནི་གནས་བྱ་སྟེ</w:t>
      </w:r>
      <w:r>
        <w:rPr>
          <w:rStyle w:val="FootnoteReference"/>
        </w:rPr>
        <w:footnoteReference w:id="159"/>
      </w:r>
      <w:r>
        <w:t xml:space="preserve">། །རང་གི་བྱ་བ་དག་ནི་བྱ་བའི་རིགས། །གང་ཚེ་[༡༠༨ན]འདུ་ཤེས་བྲལ་ཞིང་མིག་མི་གཡོ། །སྐིགས་</w:t>
      </w:r>
      <w:r>
        <w:rPr>
          <w:rStyle w:val="FootnoteReference"/>
        </w:rPr>
        <w:footnoteReference w:id="160"/>
      </w:r>
      <w:r>
        <w:t xml:space="preserve">བུ་རྒྱུན་འབྱུང་དབུགས་མཐར་ཐུག་པས་སླེབས། །མུན་པར་གཡང་ས་ཆེར་ཁྲིད་ལྟར་གྱུར་ན། །དེ་ཚེ་བུ་དང་ཆུང་མ་གཉེན་ཅིར་</w:t>
      </w:r>
      <w:r>
        <w:rPr>
          <w:rStyle w:val="FootnoteReference"/>
        </w:rPr>
        <w:footnoteReference w:id="161"/>
      </w:r>
      <w:r>
        <w:t xml:space="preserve">འོང་། །སྙིང་རྗེས་གདུངས་པའི་ཡིད་དང་དབང་པོ་དུལ་ཞིང་སེམས་ནི་ཆོག་ཤེས་དག་ལ་དགའ་བ་དང་། །ཆགས་བྲལ་མངོན་དགའི་སེམས་དང་ཤིང་དྲུང་དག་ན་ལྷུང་པའི་འབྲས་བུས་བཟའ་བའི་བྱ་བ་བྱེད། །ལུས་རིང་</w:t>
      </w:r>
      <w:r>
        <w:rPr>
          <w:rStyle w:val="FootnoteReference"/>
        </w:rPr>
        <w:footnoteReference w:id="162"/>
      </w:r>
      <w:r>
        <w:t xml:space="preserve">ཤིང་ཤུན་གྱོན་ཞིང་</w:t>
      </w:r>
      <w:r>
        <w:rPr>
          <w:rStyle w:val="FootnoteReference"/>
        </w:rPr>
        <w:footnoteReference w:id="163"/>
      </w:r>
      <w:r>
        <w:t xml:space="preserve">རྒྱལ་བ་ཞེས་ནི་སྙན་པ་ལྟ་བུར་སྒྲ་སྒྲོགས་ལ། །བཱ་རཱ་ཎ་སཱིར་</w:t>
      </w:r>
      <w:r>
        <w:rPr>
          <w:rStyle w:val="FootnoteReference"/>
        </w:rPr>
        <w:footnoteReference w:id="164"/>
      </w:r>
      <w:r>
        <w:t xml:space="preserve">གཤིན་རྗེའི་དབང་གྱུར་བཅོམ་པའི་ལུས་ཆིག་འདི་ནི་ནམ་ཞིག་སྤོང་བར་འགྱུར། །བསྟན་བཅོས་འཛིན་པས་ཐར་པ་ཡིན། །ལུས་</w:t>
      </w:r>
      <w:r>
        <w:rPr>
          <w:rStyle w:val="FootnoteReference"/>
        </w:rPr>
        <w:footnoteReference w:id="165"/>
      </w:r>
      <w:r>
        <w:t xml:space="preserve">དུབ་བས་ཀྱང་མ་ཡིན་ཏེ། །ཤེས་རབ་ཀྱིས་ནི་སེམས་བཏུལ་ན། །ཐར་པ་ཐག་ཉེ་འདི་ན་ཡོད། །ཉེས་པའི་སྐྱོན་ནི་བྲེག་པར་</w:t>
      </w:r>
      <w:r>
        <w:rPr>
          <w:rStyle w:val="FootnoteReference"/>
        </w:rPr>
        <w:footnoteReference w:id="166"/>
      </w:r>
      <w:r>
        <w:t xml:space="preserve">གྱིས། །མགོ་བོ་བྲེགས་པས་ཅི་ཞིག་བྱ། །གང་ཞིག་ཡིད་ཀྱི་གོས་མེད་ན། །རས་ཀྱི་ཆོས་གོས་ཅི་ལ་ཕན། །སེམས་ཅན་རྣམས་ལ་གང་གི་ཚེམས</w:t>
      </w:r>
      <w:r>
        <w:rPr>
          <w:rStyle w:val="FootnoteReference"/>
        </w:rPr>
        <w:footnoteReference w:id="167"/>
      </w:r>
      <w:r>
        <w:t xml:space="preserve">། །སྙིང་རྗེས་བརླན་པར་གྱུར་པ་དག །ཐར་དང་ཡེ་ཤེས་དེ་ཡིན་གྱི། །ཐལ་བ་རལ་པ་ཆོས་གོས་མིན། །གང་ཞིག་ལང་ཚོ་ལ་ཞི་བ། །དེ་ནི་ཞི་བར་བདག་གིས་ཤེས། །ཁམས་རྣམས་ཡོངས་སུ་ཟད་པ་ན། །ཅི་ཡི་ཕྱིར་ན་ཞི་མི་འགྱུར། །མཛའ་བཤེས་ཉེ་དུ་དུར་ཁྲོད་དུ། །དུ་བ་འཐུལ་ནས་ལྡོག་པར་བྱེད། །གང་ཞིག་རང་དང་ལྷན་ཅིག་འགྲོགས། །ལས་ཏེ་དེས་ན་དགེ་བ་སྦྱང་། །གང་ཞིག་རབ་ཏུ་ཉོན་མོངས་དང་། །ཆོས་དང་འགལ་བར་བྱེད་པ་དང་། །དགྲ་ལ་འདུད་པའི་ནོར་རྣམས་ནི། །གང་གི་</w:t>
      </w:r>
      <w:r>
        <w:rPr>
          <w:rStyle w:val="FootnoteReference"/>
        </w:rPr>
        <w:footnoteReference w:id="168"/>
      </w:r>
      <w:r>
        <w:t xml:space="preserve">ནོར་དུ་རུང་མ་ཡིན། །དམ་པ་ལེགས་སྤྱོད་ལ་སྲེད་ཤིན་ཏུ་བསྡམས་གྱུར་ཏེ། །ཀུན་དུའང་སྐྱེ་བོས་སྨོད་འཇིགས་རྟག་ཏུ་སྡུག་བསྔལ་གནས། །གང་ཞིག་འཛེམ་མེད་ལོངས་སྤྱོད་</w:t>
      </w:r>
      <w:r>
        <w:rPr>
          <w:rStyle w:val="FootnoteReference"/>
        </w:rPr>
        <w:footnoteReference w:id="169"/>
      </w:r>
      <w:r>
        <w:t xml:space="preserve">ངག་གི་རྩ་རྩོལ་བ</w:t>
      </w:r>
      <w:r>
        <w:rPr>
          <w:rStyle w:val="FootnoteReference"/>
        </w:rPr>
        <w:footnoteReference w:id="170"/>
      </w:r>
      <w:r>
        <w:t xml:space="preserve">། །རིགས་དང་མི་རིགས་དཔྱོད་མེད་ཐ་མལ་སྐྱེ་བོ་སྐྱེད</w:t>
      </w:r>
      <w:r>
        <w:rPr>
          <w:rStyle w:val="FootnoteReference"/>
        </w:rPr>
        <w:footnoteReference w:id="171"/>
      </w:r>
      <w:r>
        <w:t xml:space="preserve">། །རིགས་དང་མི་རིགས་དཔྱོད་པའི་</w:t>
      </w:r>
      <w:r>
        <w:rPr>
          <w:rStyle w:val="FootnoteReference"/>
        </w:rPr>
        <w:footnoteReference w:id="172"/>
      </w:r>
      <w:r>
        <w:t xml:space="preserve">བློ་མེད་ཅིང་། །ཐོས་དང་སྡོམ་པ་མང་པོ་རྣམ་</w:t>
      </w:r>
      <w:r>
        <w:rPr>
          <w:rStyle w:val="FootnoteReference"/>
        </w:rPr>
        <w:footnoteReference w:id="173"/>
      </w:r>
      <w:r>
        <w:t xml:space="preserve">སྤངས་ནས། །ལྟོ་བ་འགེངས་པ་ཙམ་ཞིག་འབའ་ཞིག་འདོད། །སྐྱེས་བུ་ཕྱུགས་</w:t>
      </w:r>
      <w:r>
        <w:rPr>
          <w:rStyle w:val="FootnoteReference"/>
        </w:rPr>
        <w:footnoteReference w:id="174"/>
      </w:r>
      <w:r>
        <w:t xml:space="preserve">དང་ཕྱུགས་ལ་ཁྱད་ཅི་ཡོད། །མཐོང་དང་མ་མཐོང་ཡོན་ཏན་གྱི། །འབྱུང་གནས་ཆེན་པོ་རིགས་པ་</w:t>
      </w:r>
      <w:r>
        <w:rPr>
          <w:rStyle w:val="FootnoteReference"/>
        </w:rPr>
        <w:footnoteReference w:id="175"/>
      </w:r>
      <w:r>
        <w:t xml:space="preserve">ཡིན། །དེས་ན་དེ་བས་</w:t>
      </w:r>
      <w:r>
        <w:rPr>
          <w:rStyle w:val="FootnoteReference"/>
        </w:rPr>
        <w:footnoteReference w:id="176"/>
      </w:r>
      <w:r>
        <w:t xml:space="preserve">དོན་གཉེར་བས། །ཤེས་རབ་ཡོངས་སུ་གཟུང་བར་བྱ། །བརྒྱ་ཡི་ནང་ནས་དཔའ་བོ་སྐྱེ། །སྟོང་གི་ནང་ནས་མཁས་པ་འབྱུང་། །བརྒྱ་[༡༠༨བ]སྟོང་ལས་ནི་མཛངས་པ་སྟེ། །སྟོང་པ་སྐྱེའམ་མི་སྐྱེའང་སྲིད། །མཁས་པས་རིག་པ་རྣམ་ཀུན་དུ། །ན་ཚོད་ཡོལ་ཡང་བསླབ་པར་བྱ། །གལ་ཏེ་འདིར་འབྲས་མི་སྟེར་ཡང་། །སྐྱེ་བ་གཞན་དུ་རྙེད་པ་སླ། །སྐྲ་དཀར་གཉེར་མ་ལྷགས་དུས་སུའང་། །ཐོས་པ་བསགས་པར་</w:t>
      </w:r>
      <w:r>
        <w:rPr>
          <w:rStyle w:val="FootnoteReference"/>
        </w:rPr>
        <w:footnoteReference w:id="177"/>
      </w:r>
      <w:r>
        <w:t xml:space="preserve">བྱ་བ་སྟེ། །གང་དུ་ཐོས་མང་འགྲོ་འགྱུར་བ། །དེར་ནི་ཕུང་པོ་འགྲོ་མི་འགྱུར། །རྒྱལ་པོ་དང་ནི་ཡོན་ཏན་ལྡན། །དེ་གཉིས་འདྲ་བ་མ་ཡིན་ཏེ། །རྒྱལ་པོ་རང་གི་ཡུལ་ན་བཀུར། །ཡོན་ཏན་ལྡན་པ་ཀུན་དུ་བཀུར། །ཡོན་ཏན་ལྡན་པ་སྐྱོན་ཡོད་ཀྱང་། །ཡོན་ཏན་དགའ་རྣམས་སྐྱོ་མི་བྱེད། །ཟླ་བ་རྙོག་པ་ཡོད་གྱུར་ཀྱང་། །བརྟན་རྣམས་དགའ་བས་ལྟ་བར་བྱེད། །ཡོན་ཏན་དང་འདྲ་ལུས་ཀྱི་རྒྱན་གཞན་མེད། །སེམས་ལས་དང་འདྲ་ལུས་ཀྱི་སྡུག་བསྔལ་མེད། །བཟོད་པ་དང་འདྲ་ལུས་ཀྱི་སྲུང་</w:t>
      </w:r>
      <w:r>
        <w:rPr>
          <w:rStyle w:val="FootnoteReference"/>
        </w:rPr>
        <w:footnoteReference w:id="178"/>
      </w:r>
      <w:r>
        <w:t xml:space="preserve">མ་མེད། །གཏོང་བ་དང་མཉམ་གཉེན་ནི་གང་ན་</w:t>
      </w:r>
      <w:r>
        <w:rPr>
          <w:rStyle w:val="FootnoteReference"/>
        </w:rPr>
        <w:footnoteReference w:id="179"/>
      </w:r>
      <w:r>
        <w:t xml:space="preserve">མེད། །དམ་པ་རིང་ན་གནས་གྱུར་ཀྱང་། །ཡོན་ཏན་ཕོ་ཉ་ཉིད་བྱེད་དེ། །ཀེ་ཏ་ཀ་ཡི་དྲི་བསྣམས་ནས། །བུང་བ་རང་ཉིད་འོང་བར་འགྱུར། །ཡོན་ཏན་དག་ལ་འབད་བྱ་ཡི། །འགྱིང་ཚུལ་དགོས་པ་ཅི་ཞིག་ཡོད། །བ་ནི་འོ་མ་མེད་པ་ལ། །དྲིལ་བུ་བཏགས་ཀྱང་ཉོ་མི་འགྱུར། །དུས་ནི་ཡུན་ཐུང་རིག་པའི་རྣམ་པ་མང་། །ཚེ་ཡི་ཚད་ཀྱང་ཇི་ཙམ་མི་ཤེས་པས། །ངང་པས་ཆུ་ནང་ནས་ནི་འོ་མ་</w:t>
      </w:r>
      <w:r>
        <w:rPr>
          <w:rStyle w:val="FootnoteReference"/>
        </w:rPr>
        <w:footnoteReference w:id="180"/>
      </w:r>
      <w:r>
        <w:t xml:space="preserve">བཞིན། །གང་ཞིག་གཅེས་པ་དེ་ནི་བསྟེན་པར་བྱ། །སྐར་མ་ཆེན་པོ་མང་དུ་ཤར་གྱུར་ཅིང་། །ས་ཡི་རྒྱན་གྱུར་ཟླ་བ་ཤར་ན་ཡང་། །གང་དུ་ཉི་མ་ནུབ་ན་མཚན་མོར་འགྱུར། །ཉི་མ་མ་གཏོགས་ཤར་ནུབ་མིང་མི་འདོགས། །གང་ཞིག་ཤར་བར་གྱུར་ན་ནི། །མུན་པ་མེད་ཅིང་གཟི་ཅན་བྱེད། །ཉི་མ་ཤར་བ་མཆོག་ཡིན་གྱི། །གཞན་རྣམས་ཤར་བས་ཅི་ཞིག་བྱ། །སྐྱེས་བུ་</w:t>
      </w:r>
      <w:r>
        <w:rPr>
          <w:rStyle w:val="FootnoteReference"/>
        </w:rPr>
        <w:footnoteReference w:id="181"/>
      </w:r>
      <w:r>
        <w:t xml:space="preserve">བྱ་བ་གང་ཡིན་གཅིག་བྱས་མཐར་ཕྱིན་པས། །སེམས་</w:t>
      </w:r>
      <w:r>
        <w:rPr>
          <w:rStyle w:val="FootnoteReference"/>
        </w:rPr>
        <w:footnoteReference w:id="182"/>
      </w:r>
      <w:r>
        <w:t xml:space="preserve">འཕགས་འགྱུར་ཏེ་མང་པོ་ཅི་ལ་དགོས། །ཟླ་བ་རྒྱས་པས་ས་སྟེངས་</w:t>
      </w:r>
      <w:r>
        <w:rPr>
          <w:rStyle w:val="FootnoteReference"/>
        </w:rPr>
        <w:footnoteReference w:id="183"/>
      </w:r>
      <w:r>
        <w:t xml:space="preserve">གསལ་བ་བཞིན། །སྐར་མ་མང་པོའི་ཚོགས་ཀྱིས་ནུས་མ་ཡིན། །ཡོན་ཏན་སྐྱེས་པ་</w:t>
      </w:r>
      <w:r>
        <w:rPr>
          <w:rStyle w:val="FootnoteReference"/>
        </w:rPr>
        <w:footnoteReference w:id="184"/>
      </w:r>
      <w:r>
        <w:t xml:space="preserve">རང་ཁར་ལས། །རྫས་ནི་བསོད་ནམས་ཁར་ལས་པས། །སྐྱེས་བུ་ལ་ནི་ཅི་ཕྱིར་སྨྲེ། །ཡོན་ཏན་འབད་པས་བསྒྲུབ་བྱ་ཡིན། །འབད་པའང་བདག་ཉིད་ལ་གནས་ན། །གཞན་དག་ཡོན་ཏན་ལྡན་ཞེས་ཏེ། །དེ་ལྟར་གསོན་པ་སུ་ཡིས་[༡༠༩ན]བཟོད། །བསྟན་བཅོས་དོན་ནི་ཤེས་པའི་མི། །འདི་ན་ཞ་བོ་རྣམས་ལའང་མང་། །རལ་གྲིའི་རྩེ་མོ་རྣོན་པོ་ཡིས། །དགྲ་ལས་རྒྱལ་བྱེད་དེ་རྙེད་དཀའ། །ཕྱུག་པོ་ཀླ་ཀློ་རྣམས་ལའང་ཡོད། །དཔའ་བོ་དུད་འགྲོ་རྣམས་ལའང་མང་། །སྣ་ཚོགས་དོན་གྱི་གཏམ་སྨྲ་བའི། །དམ་པ་དག་ནི་ཀུན་དུ་དཀོན། །རི་བོ་ཀུན་ལ་ཙནྡན་མེད། །གླང་པོ་ཀུན་ལ་མུ་ཏིག་མེད། །ཡང་དག་དོན་གྱི་གཏམ་སྨྲ་བའི། །མཁས་པའང་ཀུན་ན་ཡོད་མ་ཡིནམིན</w:t>
      </w:r>
      <w:r>
        <w:rPr>
          <w:rStyle w:val="FootnoteReference"/>
        </w:rPr>
        <w:footnoteReference w:id="185"/>
      </w:r>
      <w:r>
        <w:t xml:space="preserve">། །ཡོན་ཏན་ཤེས་ལ་དེ་ཉིད་ཡོན་ཏན་འགྱུར། །ཡོན་ཏན་མེད་ན་</w:t>
      </w:r>
      <w:r>
        <w:rPr>
          <w:rStyle w:val="FootnoteReference"/>
        </w:rPr>
        <w:footnoteReference w:id="186"/>
      </w:r>
      <w:r>
        <w:t xml:space="preserve">དེ་ཉིད་སྐྱོན་དུ་འགྱུར། །ཆུ་བོའི་ཆུ་ནི་ཤིན་ཏུ་སྐྱོན་མེད་པའང་། །རྒྱ་མཚོར་ཕྱིན་ན་བཏུང་དུ་མི་རུང་འགྱུར། །ཡོན་ཏན་ལྡན་པ་ཡོན་ཏན་ལ་དགའ་ཡི། །ཡོན་ཏན་མེད་པ་ཡོན་ཏན་གྱིས་མི་མགུ། །བུང་བ་ནགས་ནས་པདྨར་འོང་འགྱུར་གྱི། །སྦལ་པ་ལྷན་ཅིག་གནས་ཀྱང་དེ་ལྟ་མིན། །མཁས་པ་རྣམས་ཀྱི་གྲགས་པ་ནི། །མཁས་པ་ཉིད་ཀྱི་ནང་དུ་འཕེལ། །རིན་ཆེན་ཤེལ་ལ་རིན་ཆེན་དང་། །གཡུལ་ངོ་དག་ཏུ་དཔའ་བོ་</w:t>
      </w:r>
      <w:r>
        <w:rPr>
          <w:rStyle w:val="FootnoteReference"/>
        </w:rPr>
        <w:footnoteReference w:id="187"/>
      </w:r>
      <w:r>
        <w:t xml:space="preserve">བཞིན། །ངང་པ་ཁྭ་</w:t>
      </w:r>
      <w:r>
        <w:rPr>
          <w:rStyle w:val="FootnoteReference"/>
        </w:rPr>
        <w:footnoteReference w:id="188"/>
      </w:r>
      <w:r>
        <w:t xml:space="preserve">ཡི་ཚོགས་ནང་མཛེས་མ་ཡིན། །ཅང་ཤེས་བོང་བུའི་ཚོགས་ནང་མཛེས་མ་ཡིན། །སེང་གེ་ཝ་ཡི་ཚོགས་ནང་མཛེས་མ་ཡིན། །མཁས་པ་བླུན་པོའི་ཚོགས་ནང་མཛེས་མ་ཡིན། །གང་ཞིག་ཆེན་པོས་སྤྱི་བོས་བཀུར། །དེ་ཉིད་དམན་པས་རྩྭ་སྙམ་</w:t>
      </w:r>
      <w:r>
        <w:rPr>
          <w:rStyle w:val="FootnoteReference"/>
        </w:rPr>
        <w:footnoteReference w:id="189"/>
      </w:r>
      <w:r>
        <w:t xml:space="preserve">སེམས། །མཁས་པས་ཕྱག་བྱས་མཆོད་རྟེན་ནི། །ཁྭ་དག་སྟན་དུ་བྱེད་པ་ཡིན། །བདག་ལ་གྲངས་མེད་</w:t>
      </w:r>
      <w:r>
        <w:rPr>
          <w:rStyle w:val="FootnoteReference"/>
        </w:rPr>
        <w:footnoteReference w:id="190"/>
      </w:r>
      <w:r>
        <w:t xml:space="preserve">ཡོད་གྱུར་ཀྱང་། །གཞན་ལ་ཉུང་ཟད་ཡོད་པ་ཡི། །ཡོན་ཏན་མེད་</w:t>
      </w:r>
      <w:r>
        <w:rPr>
          <w:rStyle w:val="FootnoteReference"/>
        </w:rPr>
        <w:footnoteReference w:id="191"/>
      </w:r>
      <w:r>
        <w:t xml:space="preserve">ལ་དམ་པ་དགའ། །སྤྱོད་པ་འདི་ནི་ངོ་མཚར་ཆེ། །ཐམས་ཅད་མཁྱེན་པའི་ཡོན་ཏན་ནི། །ཐམས་ཅད་མཁྱེན་པ་ཉིད་ཀྱིས་མཁྱེན། །ས་གཞི་ཡི་ནི་ལྕི་བའི་ཚད། །མཐའ་ཡས་ཉིད་ཀྱིས་ཤེས་པ་ཡིན། །གཞན་གྱིས་གཞན་དག་བསྒྲགས་ན་ནི། །མེད་པའང་ཡོན་ཏན་ཅན་དུ་འགྱུར། །ཡོན་ཏན་རང་ཉིད་སྒྲོགས་པ་ནི། །བརྒྱ་བྱིན་ཡིན་ཡང་མི་བཙུན་འགྱུར། །གང་དུ་ཡོན་ཏན་ལྡན་མི་མཆོད། །མཁས་པ་དེ་རུ་ཅི་ཕྱིར་འགྲོ། །གོས་མེད་གཅེར་བུའི་གྲོང་ཁྱེར་དུ། །ཁྲུས་མཁན་གྱིས་ནི་ཅི་ཞིག་བྱ། །ཀྱེ་མ་འཇིག་རྟེན་གླེན་པ་འདི། །རང་རྒྱུད་གྲུབ་པ་ཡོད་ཡིན་ཏེ། །གཞན་གྱིས་བྱས་པའི་རྗེ་</w:t>
      </w:r>
      <w:r>
        <w:rPr>
          <w:rStyle w:val="FootnoteReference"/>
        </w:rPr>
        <w:footnoteReference w:id="192"/>
      </w:r>
      <w:r>
        <w:t xml:space="preserve">འབྲང་བས། །ཟངས་མའི་སྣོད་ནི་སྟོང་ནས་མེད། །བཞད་</w:t>
      </w:r>
      <w:r>
        <w:rPr>
          <w:rStyle w:val="FootnoteReference"/>
        </w:rPr>
        <w:footnoteReference w:id="193"/>
      </w:r>
      <w:r>
        <w:t xml:space="preserve">གད་མཁན་དང་མཁས་པ་གཉིས། །བླུན་ལ་བཞད་གང་བྱེད་པ་མཆོག །བཞད་</w:t>
      </w:r>
      <w:r>
        <w:rPr>
          <w:rStyle w:val="FootnoteReference"/>
        </w:rPr>
        <w:footnoteReference w:id="194"/>
      </w:r>
      <w:r>
        <w:t xml:space="preserve">གད་[༡༠༩བ]མཁན་གྱིས་ནོར་རྙེད་ཀྱིས། །མཁས་ལ་ནོར་མེད་སྟོང་པར་འགྲོ། །སྣ་ཚོགས་དོན་ལྡན་གཏན་རྒྱུད་ཀྱིས། །མཁས་པ་དུས་ནི་འདའ་བར་བྱེད། །དབུལ་པོ་ཆོས་ཀྱིས་ཕོངས་</w:t>
      </w:r>
      <w:r>
        <w:rPr>
          <w:rStyle w:val="FootnoteReference"/>
        </w:rPr>
        <w:footnoteReference w:id="195"/>
      </w:r>
      <w:r>
        <w:t xml:space="preserve">གྱུར་པས། །གཉིད་ལོག་ན་ཡང་འཐབ་པར་</w:t>
      </w:r>
      <w:r>
        <w:rPr>
          <w:rStyle w:val="FootnoteReference"/>
        </w:rPr>
        <w:footnoteReference w:id="196"/>
      </w:r>
      <w:r>
        <w:t xml:space="preserve">བྱེད། །གང་ཞིག་མང་པོ་ཚོགས་པར་གྱུར་པ་ལས། །སྐྱེ་བོ་དམ་པའི་ཡོན་ཏན་སྟེན་མི་བྱེད། །དེ་ནི་རང་གི་མ་ཡི་སྡུག་བསྔལ་གྱིས། །བསྐྱེད་དེ་སྐྱེས་པར་གྱུར་ཀྱང་ཅི་ཞིག་ཕན། །མཁས་པའི་ཚུལ་ནི་རིགས་པ་</w:t>
      </w:r>
      <w:r>
        <w:rPr>
          <w:rStyle w:val="FootnoteReference"/>
        </w:rPr>
        <w:footnoteReference w:id="197"/>
      </w:r>
      <w:r>
        <w:t xml:space="preserve">ཡིན། །ཁུ་བྱུག་ཚུལ་ནི་སྒྲ་སྙན་ཡིན། །དཀའ་ཐུབ་ཚུལ་ནི་བཟོད་པ་ཡིན། །བུད་མེད་ཚུལ་ནི་ཉོན་མོངས་ཡིན། །སྐར་རྩིས་དེ་བཞིན་གྲུབ་མཐའ་དང་། །མཁའ་ལྡིང་སྔགས་དང་སྔགས་སྨྲ་བ། །དོན་གྱི་དེ་ཉིད་གཟུང་བྱ་ཡི</w:t>
      </w:r>
      <w:r>
        <w:rPr>
          <w:rStyle w:val="FootnoteReference"/>
        </w:rPr>
        <w:footnoteReference w:id="198"/>
      </w:r>
      <w:r>
        <w:t xml:space="preserve">། །སྒྲ་ལ་དཔྱད་པར་མི་བྱའོ། །གླེགས་བམ་ལ་བཞག་རིག་པ་དང་། །གཞན་ལ་ཚོལ་བའི་</w:t>
      </w:r>
      <w:r>
        <w:rPr>
          <w:rStyle w:val="FootnoteReference"/>
        </w:rPr>
        <w:footnoteReference w:id="199"/>
      </w:r>
      <w:r>
        <w:t xml:space="preserve">ནོར་དག་ནི། །དགོས་པའི་དུས་ལ་བབ་པ་ན། །དེ་ནི་ནོར་མིན་རིག་པ་མིན། །བཟོ་སློབ་པ་ཡི་ཡོན་ཏན་ཀུན། །ཡོན་ཏན་འཚོ་བའི་རྒྱུ་ཙམ་ཡིན། །འཁོར་བ་གཅོད་པའི་བློ་གྲོས་གང་། །ཅི་ཡི་ཕྱིར་ན་དེ་མི་བྱིན</w:t>
      </w:r>
      <w:r>
        <w:rPr>
          <w:rStyle w:val="FootnoteReference"/>
        </w:rPr>
        <w:footnoteReference w:id="200"/>
      </w:r>
      <w:r>
        <w:t xml:space="preserve">། །མི་ནི་སུ་ལའང་མ་བརྟགས་པར། །གདམས་ངག་སྤྱིན་པར་མི་བྱ་སྟེ། །སྤྲེའུ་ཙམ་གྱི་</w:t>
      </w:r>
      <w:r>
        <w:rPr>
          <w:rStyle w:val="FootnoteReference"/>
        </w:rPr>
        <w:footnoteReference w:id="201"/>
      </w:r>
      <w:r>
        <w:t xml:space="preserve">གནས་བཅས་དང</w:t>
      </w:r>
      <w:r>
        <w:rPr>
          <w:rStyle w:val="FootnoteReference"/>
        </w:rPr>
        <w:footnoteReference w:id="202"/>
      </w:r>
      <w:r>
        <w:t xml:space="preserve">། །གནས་མེད་པར་ནི་བྱས་ལ་ལྟོས། །ཁ་ཅིག་སྨྲ་བ་ལྷུར་ལེན་ཏེ། །ཁ་ཅིག་མི་སྨྲ་དོན་ཡང་བསྒྲུབ</w:t>
      </w:r>
      <w:r>
        <w:rPr>
          <w:rStyle w:val="FootnoteReference"/>
        </w:rPr>
        <w:footnoteReference w:id="203"/>
      </w:r>
      <w:r>
        <w:t xml:space="preserve">། །འདམ་བུ་མེ་ཏོག་འབྲས་བུ་མེད། །སྟར་ཀ་འབྲས་བུ་མེ་ཏོག་ལྡན། །ཀེ་ཏ་ཀ་ཡི་འབྲས་བུ་ནི། །ཆུ་རྣམས་དང་བར་བྱེད་མོད་ཀྱི། །དེ་ཡི་མིང་ཙམ་སྨོས་པ་ཡིས། །ཆུ་རྡུལ་དང་བར་མི་བྱེད་དོ། །གཞུང་ལུགས་དག་ལ་བྱང་བྱས་ཀྱང་། །ཉམས་སུ་ལེན་པར་མི་བྱེད་ན། །ལག་ན་སྒྲོན་མ་ཡོད་ཀྱང་ནི། །ལོང་བས་ལམ་ནི་མཐོང་མི་འགྱུར། །ཟླ་བ་ཡར་ངོ་མར་ངོ་ལྟ། །དམ་པ་དམ་མིན་བསྟེན་པ་ལས། །ཡོན་ཏན་ཆུང་དུའང་རྒྱས་འགྱུར་</w:t>
      </w:r>
      <w:r>
        <w:rPr>
          <w:rStyle w:val="FootnoteReference"/>
        </w:rPr>
        <w:footnoteReference w:id="204"/>
      </w:r>
      <w:r>
        <w:t xml:space="preserve">ཞིང་། །རྒྱ་ཆེན་པོ་ཡང་འགྲིབ་པར་འགྱུར། །མཁས་པས་</w:t>
      </w:r>
      <w:r>
        <w:rPr>
          <w:rStyle w:val="FootnoteReference"/>
        </w:rPr>
        <w:footnoteReference w:id="205"/>
      </w:r>
      <w:r>
        <w:t xml:space="preserve">དགྲ་བོར་གྱུར་པའང་བླའི། །མི་མཁས་པ་དང་མཛའ་བ་མིན། །རྐུན་པོས་བྲམ་ཟེ་བསྲུངས་པ་དང་། །སྤྲེའུས་རྒྱལ་པོའི་མིག་བཅར་བཞིན། །མཁས་པ་དང་ནི་དུལ་བ་དང་། །ཆོག་ཤེས་བདེན་པར་སྨྲ་བ་དང་། །འཆི་བ་ན་ཡང་འདུག་བླ་ཡི། །སྐྱེ་བོ་</w:t>
      </w:r>
      <w:r>
        <w:rPr>
          <w:rStyle w:val="FootnoteReference"/>
        </w:rPr>
        <w:footnoteReference w:id="206"/>
      </w:r>
      <w:r>
        <w:t xml:space="preserve">ངན་དང་རྒྱལ་སྲིད་མིན། །སྦྲུལ་གདུག་སྐྱེ་བོ་ངན་བ་དུག །སྦྲུལ་ལས་</w:t>
      </w:r>
      <w:r>
        <w:rPr>
          <w:rStyle w:val="FootnoteReference"/>
        </w:rPr>
        <w:footnoteReference w:id="207"/>
      </w:r>
      <w:r>
        <w:t xml:space="preserve">ལྷག་པར་སྐྱེ་ངན་དུག །སྦྲུལ་[༡༡༠ན]གདུག་སྨན་དང་སྔགས་ཀྱིས་ཐུབ། །སྐྱེ་ངན་གདུག་པ་གང་གིས་ཞི། །སྐྱེ་བོ་ངན་པ་ཡོན་ཏན་བརྒྱ་</w:t>
      </w:r>
      <w:r>
        <w:rPr>
          <w:rStyle w:val="FootnoteReference"/>
        </w:rPr>
        <w:footnoteReference w:id="208"/>
      </w:r>
      <w:r>
        <w:t xml:space="preserve">ཡིས་ཕན་བཏགས་ཏེ། །དགའ་བར་གྱུར་ཀྱང་དེ་ནི་ཚིག་རྩུབ་སྨྲ་བར་བྱེད། །གང་ཞིག་རིགས་</w:t>
      </w:r>
      <w:r>
        <w:rPr>
          <w:rStyle w:val="FootnoteReference"/>
        </w:rPr>
        <w:footnoteReference w:id="209"/>
      </w:r>
      <w:r>
        <w:t xml:space="preserve">ལྡན་དེ་བཞིན་བརྟན་པ་དང་། །བསྔགས་འོས་ཕོངས་ཀྱང་ཡོན་ཏན་གཏོང་མི་བྱེད། །རང་བཞིན་ངན་པའི་མི་དག་དང་། །སྲང་གི་མཚན་ཉིད་དག་དང་མཚུངས། །ཅུང་ཟད་ཙམ་གྱིས་མཐོ་འགྱུར་ཞིང་། །ཅུང་ཟད་ཙམ་གྱིས་དམའ་བར་འགྱུར</w:t>
      </w:r>
      <w:r>
        <w:rPr>
          <w:rStyle w:val="FootnoteReference"/>
        </w:rPr>
        <w:footnoteReference w:id="210"/>
      </w:r>
      <w:r>
        <w:t xml:space="preserve">། །ཙན་དན་གླ་རྩི་ག་བུར་གྱིས་བྱུགས་ཀྱང་། །སྒོག་སྐྱའི་རང་བཞིན་དྲི་ང་མི་འདོར་ལྟར། །རིགས་པའི་གཞུང་ལུགས་མང་པོ་རབ་བསླབས་ཀྱང་། །རང་བཞིན་ངན་པའི་མཚན་ཉིད་འདོར་མི་སྲིད། །དམ་པའི་བུ་ལ་གདོང་ན་པདྨ་མེད། །སྨད་འཚོང་བུ་ལ་གླད་ནས་རྭ་མ་སྐྱེས། །ཇི་ལྟ་ཇི་ལྟར་ལོག་པར་བྱེད་གྱུར་པ། །དེ་ལྟ་དེ་ལྟར་ནལ་བུའི་མཚན་ཉིད་ཡིན། །ཁ་ནས་སྨྲས་པའི་ཚིག་གཞན་ལ། །ཡིད་ལ་སེམས་པའི་བསམ་པ་གཞན། །ཀྱེ་མ་ཡོན་པའི་བློ་གྲོས་ཅན། །འདི་ཡི་རང་བཞིན་སུ་ཡིས་སྦྲུལ། །འབད་པས་སྐྱོན་ནི་ལེན་པར་བྱེད། །ཡོན་ཏན་རྟག་ཏུ་སྤོང་བར་བྱེད། །སྐྱོན་ལེན་ཡོན་ཏན་སྤོང་བ་ཡི། །སྐྱེ་བོ་ངན་པ་ཆུ་ཚགས་འདྲ། །སྐྱེ་བོ་ངན་པ་</w:t>
      </w:r>
      <w:r>
        <w:rPr>
          <w:rStyle w:val="FootnoteReference"/>
        </w:rPr>
        <w:footnoteReference w:id="211"/>
      </w:r>
      <w:r>
        <w:t xml:space="preserve">སུན་ཕྱུང་ན། །དམ་པ་ལ་ཡང་ཡིད་མི་རྟོན། །བྱིས་པ་འོ་མས་ཁ་ཚིག་ན། །ཞོ་ལའང་ཕུ་ཡིས་འདེབས་ཤིང་འཐུང་། །མཚན་མོ་མཚོ་ནང་སྐར་མའི་གཟུགས་བརྙན་སྣང་བ་ལ། །ངང་པ་པདྨའི་རྩ་བར་འཁྲུལ་པས་སུན་ཕྱུང་བ། །ཉིན་མོ་པད་རྩ་མངོན་སུམ་མཐོང་ཡང་ཟ་མི་བྱེད། །བརྫུན་སྨྲས་སུན་ཕྱུང་</w:t>
      </w:r>
      <w:r>
        <w:rPr>
          <w:rStyle w:val="FootnoteReference"/>
        </w:rPr>
        <w:footnoteReference w:id="212"/>
      </w:r>
      <w:r>
        <w:t xml:space="preserve">བདེན་པ་ལ་ཡང་དོགས་པ་སྐྱེ། །བུད་མེད་ཟས་ནི་ཉིས་འགྱུར་ཏེ། །དེ་ཡི་གཡོ་སྒྱུ་བཞི་འགྱུར་རོ། །ངོ་ཚ་དག་ནི་དྲུག་འགྱུར་རོ། །འདོད་ཆགས་བརྒྱད་འགྱུར་ཞེས་བརྗོད་དོ། །སྦྱིན་པས་མ་ཡིན་རིམ་གྲོས་མིན། །མཆོད་པས་</w:t>
      </w:r>
      <w:r>
        <w:rPr>
          <w:rStyle w:val="FootnoteReference"/>
        </w:rPr>
        <w:footnoteReference w:id="213"/>
      </w:r>
      <w:r>
        <w:t xml:space="preserve">མ་ཡིན་བསྙེན་བཀུར་མིན། །བརྟན་པས་</w:t>
      </w:r>
      <w:r>
        <w:rPr>
          <w:rStyle w:val="FootnoteReference"/>
        </w:rPr>
        <w:footnoteReference w:id="214"/>
      </w:r>
      <w:r>
        <w:t xml:space="preserve">མ་ཡིན་བརྩོན་པས་མིན། །ཀུན་དུ་མི་བཟད་བུད་མེད་ཡིན། །མཁའ་ལྡིང་དབང་པོས་ཁྱེར་བའི་ཚེ། །པད་དཀར་ཀླུ་ཡིས་སྨྲས་པ་ནི། །གསང་ཚིག་བུད་མེད་ལ་སྨྲ་བ</w:t>
      </w:r>
      <w:r>
        <w:rPr>
          <w:rStyle w:val="FootnoteReference"/>
        </w:rPr>
        <w:footnoteReference w:id="215"/>
      </w:r>
      <w:r>
        <w:t xml:space="preserve">། །དེ་ཡི་སྲོག་ནི་དེ་</w:t>
      </w:r>
      <w:r>
        <w:rPr>
          <w:rStyle w:val="FootnoteReference"/>
        </w:rPr>
        <w:footnoteReference w:id="216"/>
      </w:r>
      <w:r>
        <w:t xml:space="preserve">ཟད་འགྱུར། །དོན་དང་ཆོས་ནི་རྣམ་པར་ཉམས་བྱེད་ཅིང་། །མཐོ་རིས་དག་དང་ཐར་པའི་གེགས་བྱེད་ལ། །གནོད་པ་ཀུན་གྱི་རྩ་བ་ཉིད་གྱུར་པས། །དེ་བས་གཞན་གྱི་བུད་མེད་རྟག་ཏུ་སྤང་། །གང་གིས་ཚིགས་བཅད་གཅིག་ཙམ་ཞིག། །བླ་མས་[༡༡༠བ]སློབ་མ་ལ་བྱིན་ན། །གང་ཞིག་</w:t>
      </w:r>
      <w:r>
        <w:rPr>
          <w:rStyle w:val="FootnoteReference"/>
        </w:rPr>
        <w:footnoteReference w:id="217"/>
      </w:r>
      <w:r>
        <w:t xml:space="preserve">བཏང་ནས་ཤོག་བཏང་འགྱུར། །རྫས་དེ་ས་སྟེང་ཡོད་མ་ཡིན། །འདུ་འཛི་ཀུན་དུ་སྤང་བར་གྱིས། །གལ་ཏེ་དེ་སྤོང་མ་ནུས་ན། །དམ་པ་དག་དང་འདྲེ་བར་གྱིས། །དེ་ཉིད་དེ་ཡི་སྨན་ཡིན་ནོ། །འདོད་པ་ཀུན་དུ་སྤང་བར་གྱིས། །གལ་ཏེ་སྤོང་བར་མ་ནུས་ན། །ཐར་པ་དག་ལ་འདོད་པར་གྱིས། །དེ་ཉིད་དེ་ཡི་སྨན་ཡིན་ནོ། །ཕན་མེད་གཉེན་དང་གཞན་ཡིན་ཏེ། །ཕ་རོལ་ཡིན་ཡང་གང་ཕན་གཉེན། །ལྷན་ཅིག་འབྱུང་བའི་ལུས་སོགས་ནད། །ཕན་བྱེད་དགོད་པའི་སྨན་བཞིན་ནོ། །འབད་པ་ཡིས་ནི་བཟུང་བ་ཡི</w:t>
      </w:r>
      <w:r>
        <w:rPr>
          <w:rStyle w:val="FootnoteReference"/>
        </w:rPr>
        <w:footnoteReference w:id="218"/>
      </w:r>
      <w:r>
        <w:t xml:space="preserve">། །བུམ་པ་ཡི་ནི་ཆུ་ཕྱེད་བཞིན། །སྤྱི་བོ་ལ་ནི་བཀུར་བྱས་ན། །སྐྱེ་བོ་ནང་པ་ཁྲོ་བར་བྱེད། །གང་ཞིག་ཡིད་དང་རྗེས་མཐུན་པ། །རིང་ན་གནས་ཀྱང་ཉེ་བ་ཡིན</w:t>
      </w:r>
      <w:r>
        <w:rPr>
          <w:rStyle w:val="FootnoteReference"/>
        </w:rPr>
        <w:footnoteReference w:id="219"/>
      </w:r>
      <w:r>
        <w:t xml:space="preserve">། །གང་ཞིག་ཡིད་ལ་བརྟན་མི་གནས། །དྲུང་ན་གནས་ཀྱང་རིང་བ་ཡིན། །དམ་པ་མིན་དང་ལྷན་ཅིག་གནས་གྱུར་ཀྱང་། །ཆུ་དང་པད་མོ་བཞིན་དུ་འདྲེས་མི་འགྱུར། །དམ་པ་ཐག་རིང་དག་ཏུ་གནས་གྱུར་ཀྱང་། །ཟླ་བ་ཀུ་མུ་ཏ་</w:t>
      </w:r>
      <w:r>
        <w:rPr>
          <w:rStyle w:val="FootnoteReference"/>
        </w:rPr>
        <w:footnoteReference w:id="220"/>
      </w:r>
      <w:r>
        <w:t xml:space="preserve">ལྟར་དགའ་བར་བྱེད། །གལ་ཏེ་རྟག་ཏུ་མཛའ་འདོད་ན། །གསུམ་པོ་འདི་དག་མི་བྱ་སྟེ། །རྒྱན་པོ་འགྱེད་དང་ནོར་འབྲེལ་དང་། །ལྐོག་ཏུ་ཆུང་མ་དང་སྨྲ་བའོ། །ཇི་ལྟར་རྭ་ལས་འོ་མ་འབྱུང་། །འདམ་བུ་མེ་ཏོག་སྦྲང་རྩི་འཛག །གལ་ཏེ་བུད་མེད་བདེན་གྱུར་ན། །སྐམ་ས་ལས་ཀྱང་པདྨ་སྐྱེ། །བསོད་ནམས་ཡོངས་སུ་དམན་པའི་མིས། །ལོངས་སྤྱོད་ཐོབ་ཀྱང་སྤྱོད་མི་ཤེས། །གངས་ཆེན་མཚོ་ལ་ཁྱི་བཞིན། །སྐོམ་ནའང་ལྕེ་ཡིས་ལྷག་པར་བྱེད། །འཇིག་རྟེན་འདི་ན་ལས་བྱེད་པ། གླ་མེད་ལམ་བརྒྱགས་</w:t>
      </w:r>
      <w:r>
        <w:rPr>
          <w:rStyle w:val="FootnoteReference"/>
        </w:rPr>
        <w:footnoteReference w:id="221"/>
      </w:r>
      <w:r>
        <w:t xml:space="preserve">ཁྱེར་མི་བཏུབ། །སློང་བ་དམན་པ་མི་མངོན་པར། །ཕྱི་མའི་དུས་ན་བརྒྱ་འགྱུར་ཁྱེར</w:t>
      </w:r>
      <w:r>
        <w:rPr>
          <w:rStyle w:val="FootnoteReference"/>
        </w:rPr>
        <w:footnoteReference w:id="222"/>
      </w:r>
      <w:r>
        <w:t xml:space="preserve">། །རང་ནོར་སྤངས་ནས་འགྲོ་འགྱུར་བས། །སྐྱེས་བུ་སྦྱིན་པ་གཏོང་བར་བྱེད། །ཤི་ནའང་ནོར་ནི་མི་འདོར་བས། །སྦྱིན་བྱེད་སེར་སྣ་ཅན་འདྲར་ཤེས། །སྦྱིན་</w:t>
      </w:r>
      <w:r>
        <w:rPr>
          <w:rStyle w:val="FootnoteReference"/>
        </w:rPr>
        <w:footnoteReference w:id="223"/>
      </w:r>
      <w:r>
        <w:t xml:space="preserve">ན་དབུལ་གྱུར་དོགས་པ་ཡིས། །བཀྲེན་པ་སྦྱིན་པ་གཏོང་མི་བྱེད། །ངེས་པར་འཇིག་པ་</w:t>
      </w:r>
      <w:r>
        <w:rPr>
          <w:rStyle w:val="FootnoteReference"/>
        </w:rPr>
        <w:footnoteReference w:id="224"/>
      </w:r>
      <w:r>
        <w:t xml:space="preserve">དེ་ཉིད་ཀྱིས། །མཁས་པས་ནོར་ནི་གཏོང་བར་བྱེད། །ཟས་ལས་ཟན་གྱི་ཕྱེད་ཙམ་ཡང་། །སློང་བ་རྣམས་ལ་ཅིས་མི་སྟེར། །འདོད་དང་རྗེས་མཐུན་འབྱོར་བ་ཡང་། །གང་གི་ཚེ་ན་འབྱུང་བར་འགྱུར། །ལས་ཀྱིས་འབྱོར་པ་མེད་ཀྱང་གདུང་བ་མི་སྐྱེད་</w:t>
      </w:r>
      <w:r>
        <w:rPr>
          <w:rStyle w:val="FootnoteReference"/>
        </w:rPr>
        <w:footnoteReference w:id="225"/>
      </w:r>
      <w:r>
        <w:t xml:space="preserve">ཀྱི། །འོན་ཀྱང་ཅི་འབྱོར་པ་ལ་སྦྱིན་པ་གཏང་</w:t>
      </w:r>
      <w:r>
        <w:rPr>
          <w:rStyle w:val="FootnoteReference"/>
        </w:rPr>
        <w:footnoteReference w:id="226"/>
      </w:r>
      <w:r>
        <w:t xml:space="preserve">བྱ་སྟེ། །[༡༡༡ན]ལོ་མ་མེ་ཏོག་འབྲས་བུ་ཆུ་དང་སྨན་རྣམས་ནི། །ཐམས་ཅད་མཐའ་ཡས་</w:t>
      </w:r>
      <w:r>
        <w:rPr>
          <w:rStyle w:val="FootnoteReference"/>
        </w:rPr>
        <w:footnoteReference w:id="227"/>
      </w:r>
      <w:r>
        <w:t xml:space="preserve">བསྔོ་བའི་སྟོབས་ཀྱིས་མཐའ་ཡས་</w:t>
      </w:r>
      <w:r>
        <w:rPr>
          <w:rStyle w:val="FootnoteReference"/>
        </w:rPr>
        <w:footnoteReference w:id="228"/>
      </w:r>
      <w:r>
        <w:t xml:space="preserve">འགྱུར། །སྦྱིན་དང་སྤྱོད་པས་སྟོང་པ་ཡི། །ནོར་དེས་ནོར་བདག་ཡིན་ན་གོ །ནོར་དེ་ཉིད་ཀྱིས་བདག་ཀྱང་ནི། །ནོར་གྱི་བདག་པོ་ཅིས་མ་ཡིན། ཡབ་གཅིག་</w:t>
      </w:r>
      <w:r>
        <w:rPr>
          <w:rStyle w:val="FootnoteReference"/>
        </w:rPr>
        <w:footnoteReference w:id="229"/>
      </w:r>
      <w:r>
        <w:t xml:space="preserve">འདི་ནི་ལས་ཀྱི་ས། །འདི་ནས་ཕ་རོལ་འབྲས་བུའི་ས། །འདི་</w:t>
      </w:r>
      <w:r>
        <w:rPr>
          <w:rStyle w:val="FootnoteReference"/>
        </w:rPr>
        <w:footnoteReference w:id="230"/>
      </w:r>
      <w:r>
        <w:t xml:space="preserve">ནི་གང་ཞིག་བྱས་གྱུར་པ། །དེ་ཉིད་གཞན་དུ་ངེས་པར་སྤྱོད། །གཞན་འབྱོར་རིགས་དང་གཟུགས་དང་ནད་མེད་ཉིད། །མཐོང་ནས་འདིར་ནི་ཅི་ཕྱིར་གདུང་བར་བྱེད། །གལ་ཏེ་འདི་ཀུན་ཁྱོད་འདོད་བསོད་ནམས་ཀྱི། །ས་བོན་ལས་</w:t>
      </w:r>
      <w:r>
        <w:rPr>
          <w:rStyle w:val="FootnoteReference"/>
        </w:rPr>
        <w:footnoteReference w:id="231"/>
      </w:r>
      <w:r>
        <w:t xml:space="preserve">ནི་འབྲས་འབྱུང་མ་ཐོས་</w:t>
      </w:r>
      <w:r>
        <w:rPr>
          <w:rStyle w:val="FootnoteReference"/>
        </w:rPr>
        <w:footnoteReference w:id="232"/>
      </w:r>
      <w:r>
        <w:t xml:space="preserve">སམ། །འབྱོར་བ་ཡོད་ཀྱང་གཏོང་མེད་ན། །ཉེ་བར་འཚོ་བས་ཅི་བྱར་ཡོད། །ཀིམ་པ་ཀ་ཡི་འབྲས་བུ་ནི། །ཆག་</w:t>
      </w:r>
      <w:r>
        <w:rPr>
          <w:rStyle w:val="FootnoteReference"/>
        </w:rPr>
        <w:footnoteReference w:id="233"/>
      </w:r>
      <w:r>
        <w:t xml:space="preserve">ཀྱང་ལྟོགས་ལ་ཅི་བྱར་ཡོད། །གང་ཞིག་གཞན་ལ་གནོད་པ་མེད་པར་སྦྱིན་གཏོང་བ། །འདི་ཡི་ལོངས་སྤྱོད་སྣ་ཚོགས་ཆུ་ཡིས་མི་འཁྱེར་ཞིང་། །མེ་ཡིས་མི་ཚུགས་རྐུན་པོ་རྣམས་ཀྱིས་འཕྲོག་མི་ནུས། །དེ་ཡི་འབྱོར་པ་ནམ་ཡང་རབ་ཉམས་མི་འགྱུར་རོ། །གང་ཞིག་དམྱལ་བའི་ནད་ལ་ནི། །གསོ་བ་དག་ནི་མི་བྱེད་པ། །སྨན་མེད་གནས་སུ་སོང་ནས་ནི། །ནད་དང་བཅས་པས་</w:t>
      </w:r>
      <w:r>
        <w:rPr>
          <w:rStyle w:val="FootnoteReference"/>
        </w:rPr>
        <w:footnoteReference w:id="234"/>
      </w:r>
      <w:r>
        <w:t xml:space="preserve">ཅི་བྱར་ཡོད། །མི་སྲུན་སྐྱེ་བོ་</w:t>
      </w:r>
      <w:r>
        <w:rPr>
          <w:rStyle w:val="FootnoteReference"/>
        </w:rPr>
        <w:footnoteReference w:id="235"/>
      </w:r>
      <w:r>
        <w:t xml:space="preserve">ས་ཁུང་ལས་བྱུང་བའི། །ཚིག་ནི་</w:t>
      </w:r>
      <w:r>
        <w:rPr>
          <w:rStyle w:val="FootnoteReference"/>
        </w:rPr>
        <w:footnoteReference w:id="236"/>
      </w:r>
      <w:r>
        <w:t xml:space="preserve">སྦྲུལ་གྱིས་སྐྱེ་བོ་དམ་པ་ཟིན། །དུག་དེ་ཞི་བར་བྱེད་པའི་གཉེན་པོར་ཡང་། །ཤེས་རབ་བཟོད་པའི་སྨན་དག་བཏུང་བར་བྱ། །ཇི་སྲིད་འཚོ་བར་བསད་</w:t>
      </w:r>
      <w:r>
        <w:rPr>
          <w:rStyle w:val="FootnoteReference"/>
        </w:rPr>
        <w:footnoteReference w:id="237"/>
      </w:r>
      <w:r>
        <w:t xml:space="preserve">ཀྱང་ནི། །དགྲ་བོ་ཟད་པར་མི་འགྱུར་གྱི། །</w:t>
      </w:r>
      <w:r>
        <w:rPr>
          <w:rStyle w:val="FootnoteReference"/>
        </w:rPr>
        <w:footnoteReference w:id="238"/>
      </w:r>
      <w:r>
        <w:t xml:space="preserve">དེ་ནི་དགྲ་བོ་ཉིད་གསོད་ཡིན། །མཐུ་ཆེན་བཅོས་སུ་མི་རུང་ལ། །བཟོད་པ་བྱར་ཡང་ཅི་ཞིག་ཡོད། །དུལ་བ་ཞི་བའི་སྤྱོད་པ་ལ། །བཟོད་པར་བྱ་</w:t>
      </w:r>
      <w:r>
        <w:rPr>
          <w:rStyle w:val="FootnoteReference"/>
        </w:rPr>
        <w:footnoteReference w:id="239"/>
      </w:r>
      <w:r>
        <w:t xml:space="preserve">ཡང་ཅི་ཞིག་དགོས། །གནོད་བྱེད་འོས་པས་</w:t>
      </w:r>
      <w:r>
        <w:rPr>
          <w:rStyle w:val="FootnoteReference"/>
        </w:rPr>
        <w:footnoteReference w:id="240"/>
      </w:r>
      <w:r>
        <w:t xml:space="preserve">ཁྲོ་ཞེ་ན། །ཆོས་དོན་འདོད་དང་ཐར་བ་དག །མངོན་སུམ་དུ་ནི་འཇིག་བྱེད་པའི། །ཁྲོ་ལ་ཁྱོད་ནི་ཅིས་མི་ཁྲོ། །གཞན་གྱི་འབྱོར་པ་དམ་པ་མཐོང་ནས་ནི། །གང་ཞིག་སེམས་འཁྲུག་པ་ནི་སྐྱེ་འགྱུར་བས། །དོན་དེ་ཅུང་ཟད་རྙེད་པར་མི་འགྱུར་གྱི། །འགྲོ་དེ་རང་གི་བསོད་ནམས་འཇོམས་པར་བྱེད། །ཐམས་ཅད་ཆོས་ནི་མཉན་པར་བྱ། །ཐོས་ནས་རབ་ཏུ་གཟུང་</w:t>
      </w:r>
      <w:r>
        <w:rPr>
          <w:rStyle w:val="FootnoteReference"/>
        </w:rPr>
        <w:footnoteReference w:id="241"/>
      </w:r>
      <w:r>
        <w:t xml:space="preserve">བྱ་སྟེ། །གང་ཞིག་བདག་ཉིད་མི་འདོད་པ། །དེ་དག་གཞན་ལ་མི་བྱའོ། །འཇིག་རྟེན་པ་རོལ་འགྲོ་བ་དག །ཤེས་པར་</w:t>
      </w:r>
      <w:r>
        <w:rPr>
          <w:rStyle w:val="FootnoteReference"/>
        </w:rPr>
        <w:footnoteReference w:id="242"/>
      </w:r>
      <w:r>
        <w:t xml:space="preserve">སྨྲ་ལ་སུ་ཞིག་</w:t>
      </w:r>
      <w:r>
        <w:rPr>
          <w:rStyle w:val="FootnoteReference"/>
        </w:rPr>
        <w:footnoteReference w:id="243"/>
      </w:r>
      <w:r>
        <w:t xml:space="preserve">མཁས། །དེ་ནི་ཉམས་སུ་ལེན་[༡༡༡བ]པ་ན། །དྲང་སྲོང་རྣམས་ཀྱང་མཁས་པ་ཡིན། །འབྱོར་པ་གཡོ་ཞིང་ལང་ཚོ་ཡུད་ཀྱིས་འཇིག།</w:t>
      </w:r>
      <w:r>
        <w:rPr>
          <w:rStyle w:val="FootnoteReference"/>
        </w:rPr>
        <w:footnoteReference w:id="244"/>
      </w:r>
      <w:r>
        <w:t xml:space="preserve">།སྲོག་ནི་གཤིན་རྗེའི་སོ་གཅིག་</w:t>
      </w:r>
      <w:r>
        <w:rPr>
          <w:rStyle w:val="FootnoteReference"/>
        </w:rPr>
        <w:footnoteReference w:id="245"/>
      </w:r>
      <w:r>
        <w:t xml:space="preserve">གནས་དང་མཚུངས། །འོན་ཀྱང་འཇིག་རྟེན་ཕ་རོལ་སྒྲུབ་ལ་ལྷོད། །ཀྱེ་མ་མི་ཡི་སྤྱོད་པ་ངོ་མཚར་ཆེ། །བློ་གྲོས་བཟང་ཡང་ལེ་ལོ་ཡིས། །སྐྱེ་བ་མཐོན་པོར་མི་འགྱུར་ཏེ། །ལག་རྩིས་ས་ལ་འདྲི་བ་ཡི། །ཕོ་ལོང་གཤེར་བ་དག་དང་མཚུངས། །གལ་ཏེ་འགྲོ་བ་འདི་ཀུན་གྱིས། །འཆི་བདག་སྤྱི་བོར་གནས་མཐོང་ན། །ཟས་ཀྱང་ཡི་གར་མི་འོང་ན། །བྱ་བ་གཞན་ལྟ་སྨོས་ཅི་དགོས། །འདུས་བྱས་ཟིན་ཏམ་མ་ཟིན་ཅེས། །འཆི་བདག་སྡོང་པར་མི་འགྱུར་བས། །སང་གི་</w:t>
      </w:r>
      <w:r>
        <w:rPr>
          <w:rStyle w:val="FootnoteReference"/>
        </w:rPr>
        <w:footnoteReference w:id="246"/>
      </w:r>
      <w:r>
        <w:t xml:space="preserve">བྱ་བ་དེ་རིང་བྱ། །ཕྱི་དྲོའི་བྱ་བ་སྔ་</w:t>
      </w:r>
      <w:r>
        <w:rPr>
          <w:rStyle w:val="FootnoteReference"/>
        </w:rPr>
        <w:footnoteReference w:id="247"/>
      </w:r>
      <w:r>
        <w:t xml:space="preserve">དྲོ་བྱ། །ཇི་སྲིད་ནང་མེད་ལོ་ཏོག་སྐྱེས་གྱུར་པ། །ནད་ཀྱི་སེར་བ་ཆེན་པོས་མ་བརླག་ཅིང་། །ཇི་སྲིད་བློ་ནི་བྱ་བའི་རྗེས་འཇུག་པ</w:t>
      </w:r>
      <w:r>
        <w:rPr>
          <w:rStyle w:val="FootnoteReference"/>
        </w:rPr>
        <w:footnoteReference w:id="248"/>
      </w:r>
      <w:r>
        <w:t xml:space="preserve">། །འདི་ནི་དམ་ཆོས་མཉན་པའི་དུས་ཡིན་ནོ། །བོང་བུ་ཕྱུགས་</w:t>
      </w:r>
      <w:r>
        <w:rPr>
          <w:rStyle w:val="FootnoteReference"/>
        </w:rPr>
        <w:footnoteReference w:id="249"/>
      </w:r>
      <w:r>
        <w:t xml:space="preserve">ལ་མེ་ཏོག་ཕྲེང་བ་ཅི། །དུད་འགྲོ་ཕག་ལ་ཁ་ཟས་ཞིམ་པོ་ཅི། །ལོང་ལ་སྣང་དང་འོན་པ་དག་ལ་གླུ། །གླེན་པ་རྣམས་ལ་ཆོས་ཀྱིས་ཅི་ཞིག་བྱ། །ཇི་སྲིད་འདོད་ཆེན་མ་གྱུར་པར</w:t>
      </w:r>
      <w:r>
        <w:rPr>
          <w:rStyle w:val="FootnoteReference"/>
        </w:rPr>
        <w:footnoteReference w:id="250"/>
      </w:r>
      <w:r>
        <w:t xml:space="preserve">། །དེ་སྲིད་ཡོན་ཏན་ཆེ་ཉིད་ཡིན། །འདོད་ཆེན་ཉིད་ལ་ཞུགས་གྱུར་ན། །ཡོན་ཏན་བཙུན་པར་ག་ལ་འགྱུར། །ཇི་སྲིད་སུ་ལའང་མི་སློང་བ། །དེ་སྲིད་དཀའ་ཐུབ་གཟི་བརྗིད་ཅན། །དཔའ་ཞིང་ཤེས་ལྡན་རིགས་མཐོ་དག །སྐྱེས་བུ་ཞེས་ཀྱང་དེ་སྲིད་བརྗོད། །དང་པོའི་རྩོམ་པ་གང་ཡིན་པ། །འདི་ལྟར་ངོ་མཚར་ཆེ་བ་ཡིན། །ཟོ་ཆུན་བཟོ་སྦྱར་གྱུར་པ་ནི། །བུད་མེད་ཀྱི་ཡང་དབང་དུ་འགྱུར། །དྲང་སྲོང་བུ་ནི་མྱུར་དུ་ཤི་ཡང་རུང་། །རྒྱལ་པོའི་བུ་ནི་ཡུན་རིང་གསོན་ཡང་རུང། །རྔོན་པའི་བུ་ནི་ཤིའམ་གསོན་མི་རུང་། །དམ་པའི་བུ་ནི་ཤིའམ་གསོན་ཡང་རུང་། །དེ་ནས་འབྱུང་བ་ལ་གནས་པའི། །མི་ཡི་བློ་ནི་འཕེལ་བྱའི་ཕྱིར། །གང་གིས་བསྟན་བཅོས་ཤེས་གྱུར་བའི། །ལེགས་པར་བཤད་པ་བཤད་པར་བྱ། །ལེགས་པར་བཤད་པའི་རང་བཞིན་ཚིག །གང་ཡང་རུང་བ་བསག་པར་བྱ། །ཚིག་གི་གནས་སྐབས་མཆོད་སྦྱིན་ལ། །ནོར་མེད་</w:t>
      </w:r>
      <w:r>
        <w:rPr>
          <w:rStyle w:val="FootnoteReference"/>
        </w:rPr>
        <w:footnoteReference w:id="251"/>
      </w:r>
      <w:r>
        <w:t xml:space="preserve">ཅི་ཞིག་སྟེར་བར་བྱེད། །རིག་པ་བསླབ་</w:t>
      </w:r>
      <w:r>
        <w:rPr>
          <w:rStyle w:val="FootnoteReference"/>
        </w:rPr>
        <w:footnoteReference w:id="252"/>
      </w:r>
      <w:r>
        <w:t xml:space="preserve">དང་དཔའ་བོ་དང་། །གང་ཡང་གཟུགས་བཟང་ལྡན་བུད་མེད། །གང་དང་གང་དུ་འགྲོ་གྱུར་པ</w:t>
      </w:r>
      <w:r>
        <w:rPr>
          <w:rStyle w:val="FootnoteReference"/>
        </w:rPr>
        <w:footnoteReference w:id="253"/>
      </w:r>
      <w:r>
        <w:t xml:space="preserve">། །དེ་དང་དེར་ནི་དཔལ་ཆེན་ཐོབ། །རིག་པར་ལྡན་དང་རྒྱལ་པོ་ཡི</w:t>
      </w:r>
      <w:r>
        <w:rPr>
          <w:rStyle w:val="FootnoteReference"/>
        </w:rPr>
        <w:footnoteReference w:id="254"/>
      </w:r>
      <w:r>
        <w:t xml:space="preserve">། །[༡༡༢ན]གང་དུའང་མཉམ་པ་མ་ཡིན་ཏེ། །རྒྱལ་པོ་རང་གི་ཡུལ་ན་བཀུར། །རིགས་ལྡན་ཀུན་དུ་བཀུར་བར་འགྱུར། །གཟུགས་དང་ལང་ཚོ་ཕུན་ཚོགས་ཤིང་། །རིགས་མཐོ་རྣམས་ལས་སྐྱེས་གྱུར་ཀྱང་། །རྒྱ་སྐྱེགས་ཤིང་གི་མེ་ཏོག་ལྟར། །རིགས་དང་བྲལ་ན་མཛེས་མ་ཡིན། །ལུས་ཅན་རིགས་</w:t>
      </w:r>
      <w:r>
        <w:rPr>
          <w:rStyle w:val="FootnoteReference"/>
        </w:rPr>
        <w:footnoteReference w:id="255"/>
      </w:r>
      <w:r>
        <w:t xml:space="preserve">དང་བྲལ་གྱུར་བ། །རིགས་ལྡན་ཡིན་ཡང་ཅི་ཞིག་དགོས། །འཇིག་རྟེན་དུ་ནི་རིག་པས་མཆོག</w:t>
      </w:r>
      <w:r>
        <w:rPr>
          <w:rStyle w:val="FootnoteReference"/>
        </w:rPr>
        <w:footnoteReference w:id="256"/>
      </w:r>
      <w:r>
        <w:t xml:space="preserve">།རིག་པ་མེད་པས་རླག་པར་</w:t>
      </w:r>
      <w:r>
        <w:rPr>
          <w:rStyle w:val="FootnoteReference"/>
        </w:rPr>
        <w:footnoteReference w:id="257"/>
      </w:r>
      <w:r>
        <w:t xml:space="preserve">བྱེད། །བདེ་བ་འདོད་ན་རིག་པ་དོར</w:t>
      </w:r>
      <w:r>
        <w:rPr>
          <w:rStyle w:val="FootnoteReference"/>
        </w:rPr>
        <w:footnoteReference w:id="258"/>
      </w:r>
      <w:r>
        <w:t xml:space="preserve">། །རིག་པ་འདོད་ན་བདེ་བ་དོར། །བདེ་ལྡན་རིག་པ་གལ་འགྲུབ། །རིག་པ་དོན་གཉེར་ག་ལ་བདེ། །རིགས་</w:t>
      </w:r>
      <w:r>
        <w:rPr>
          <w:rStyle w:val="FootnoteReference"/>
        </w:rPr>
        <w:footnoteReference w:id="259"/>
      </w:r>
      <w:r>
        <w:t xml:space="preserve">དང་མཛའ་བཤེས་མེད་གྱུར་བའི། །མི་ནི་རྟག་ཏུ་སྡུག་བསྔལ་འགྱུར། །རིགས་</w:t>
      </w:r>
      <w:r>
        <w:rPr>
          <w:rStyle w:val="FootnoteReference"/>
        </w:rPr>
        <w:footnoteReference w:id="260"/>
      </w:r>
      <w:r>
        <w:t xml:space="preserve">དང་མཛའ་བཤེས་ལྡན་གྱུར་པའི། །མིས་ནི་རྟག་ཏུ་དགའ་བ་འཐོབ། །རིགས་</w:t>
      </w:r>
      <w:r>
        <w:rPr>
          <w:rStyle w:val="FootnoteReference"/>
        </w:rPr>
        <w:footnoteReference w:id="261"/>
      </w:r>
      <w:r>
        <w:t xml:space="preserve">དང་ལྡན་པ་</w:t>
      </w:r>
      <w:r>
        <w:rPr>
          <w:rStyle w:val="FootnoteReference"/>
        </w:rPr>
        <w:footnoteReference w:id="262"/>
      </w:r>
      <w:r>
        <w:t xml:space="preserve">གཞན་ཡུལ་གང་། །སྙན་པར་སྨ་ལ་ཕ་རོལ་སུ། །གནས་དང་ལྡན་པ་ཁུར་ལྕི་གང་། །བརྩོན་དང་ལྡན་ལ་ཐག་རིང་ཅི། །རྩོལ་བ་ཡི་ནི་གྲོགས་ཡོད་ལ། །རི་རྒྱལ་རྩེ་མོའང་མཐོ་བ་མིན། །ས་ཡི་འོག་ཀྱང་དམའ་བ་མིན། །རྒྱ་མཚོས་ཆོད་པའང་</w:t>
      </w:r>
      <w:r>
        <w:rPr>
          <w:rStyle w:val="FootnoteReference"/>
        </w:rPr>
        <w:footnoteReference w:id="263"/>
      </w:r>
      <w:r>
        <w:t xml:space="preserve">ཕ་རོལ་མིན། །རིག་པ་</w:t>
      </w:r>
      <w:r>
        <w:rPr>
          <w:rStyle w:val="FootnoteReference"/>
        </w:rPr>
        <w:footnoteReference w:id="264"/>
      </w:r>
      <w:r>
        <w:t xml:space="preserve">གླེགས་བམ་ལ་བསླབས་ཀྱི། །བླ་མའི་ཐད་རྣམས་</w:t>
      </w:r>
      <w:r>
        <w:rPr>
          <w:rStyle w:val="FootnoteReference"/>
        </w:rPr>
        <w:footnoteReference w:id="265"/>
      </w:r>
      <w:r>
        <w:t xml:space="preserve">མ་བསླབས་པ། །འཕྱོན་མའི་བུད་མེད་སྦྲུམ་མ་བཞིན། །ཚོགས་པའི་ནང་དུ་མི་མཛེས་སོ། །བླ་མ་གང་ཞིག་ཡི་གེ་གཅིག །སྟེར་བ་ལ་ནི་བརྙས་བྱེད་པ། །ཁྱི་ཡི་སྐྱེ་གནས་བརྒྱར་བརྒྱུད་ནས། །རིགས་ངན་དུ་ཡང་སྐྱེ་བར་འགྱུར། །གང་ཞིག་ལ་ནི་ཡི་གེ་གཅིག །བླ་མས་སློབ་མ་ལ་བྱིན་ན། །གང་ཞིག་བཏང་ནས་ཤོག་གཏོང་བའི། །ནོར་ནི་ས་སྟེངས་</w:t>
      </w:r>
      <w:r>
        <w:rPr>
          <w:rStyle w:val="FootnoteReference"/>
        </w:rPr>
        <w:footnoteReference w:id="266"/>
      </w:r>
      <w:r>
        <w:t xml:space="preserve">ཡོད་མ་ཡིན། །སྐྱེད་པར་བྱེད་དང་ལེགས་སློབ་དང་། །གང་ཞིག་རིག་པ་སྟེར་བ་དང་། །ཟས་སྟེར་བ་དང་མི་འཇིགས་སྦྱིན། །ལྔ་པོ་འདི་དག་ཕ་རུ་བཤད། །རྒྱལ་པོ་བློན་པོའི་</w:t>
      </w:r>
      <w:r>
        <w:rPr>
          <w:rStyle w:val="FootnoteReference"/>
        </w:rPr>
        <w:footnoteReference w:id="267"/>
      </w:r>
      <w:r>
        <w:t xml:space="preserve">ཆུང་མ་དང་། །དེ་བཞིན་མཛའ་བོའི་ཆུང་མ་དང་། །སྤུན་ཟླའི་ཆུང་མ་མ་ཉིད་དེ། །ལྔ་པོ་འདི་དག་མ་རུ་བཤད། །བླུན་པོ་རྣམས་ལ་གདམས་པ་ནི། །འཁྲུག་པར་འགྱུར་གྱི་ཞི་མི་འགྱུར། །སྦྲུལ་ལ་འོ་མ་བླུད་པ་ནི། །དུག་འཕེལ་འགྱུར་བ་ཁོ་ནར་ཟད། །མངོན་སུམ་པ་ཡི་རྐང་གཉིས་ཕྱུགས། །བླུན་པོ་ཡོངས་སུ་སྤང་བར་བྱ། །མ་མཐོང་ཚེར་མ་ཇི་ལྟ་བར། །ཚིག་གི་ཟུག་རྔུས་གནོད་པར་བྱེད། །བླུན་པོས་བླུན་པོ་མཐོང་གྱུར་ན། །ཙན་དན་བས་ཀྱང་བསིལ་[༡༡༢བ]བར་བྱེད། །གལ་ཏེ་མཁས་པ་མཐོང་གྱུར་ན། །ཕ་གསོད་པ་ནི་ལྟ་བུར་སེམས། །སྐྱེ་བོ་ངན་ལ་ཕན་པ་དག །བྱས་ཀྱང་གང་</w:t>
      </w:r>
      <w:r>
        <w:rPr>
          <w:rStyle w:val="FootnoteReference"/>
        </w:rPr>
        <w:footnoteReference w:id="268"/>
      </w:r>
      <w:r>
        <w:t xml:space="preserve">ལའང་བྱས་མི་གཟོ། །དམ་པ་ཅུང་ཟད་བཀུར་ན་ཡང་། །ཇི་སྲིད་འཚོ་བར་རང་དབང་འགྱུར། །བླུན་པོ་ཆུ་ཡི་རི་མོ་ལྟར། །གང་ཞིག་བྱས་པ་དེ་མྱུར་འཇིག །དམ་པ་རྡོ་ཡི་རི་མོ་ལྟར། །ཤིན་ཏུ་ཆུང་ངུའང་བརྟན་པར་གནས། །སྐྱེ་བོ་ངན་པ་སྙན་སྨྲ་ཡང་། །འདི་ལ་ཡིད་བརྟན་རུང་མ་ཡིན། །རྨ་བྱ་སྒྲ་སྙན་སྒྲོགས་</w:t>
      </w:r>
      <w:r>
        <w:rPr>
          <w:rStyle w:val="FootnoteReference"/>
        </w:rPr>
        <w:footnoteReference w:id="269"/>
      </w:r>
      <w:r>
        <w:t xml:space="preserve">ན་ཡང་། །ཟས་སུ་དུག་ཆེན་ཟ་བ་ཡིན། །ཨེ་མ་སྐྱེ་བོ་ངན་པ་དང་། །བད་ཀན་དག་གི་རང་བཞིན་མཚུངས། །འཇམ་པོ་ཡིས་ནི་འཁྲུག་འགྱུར་ལ། །རྩུབ་པོ་ཡིས་ནི་ཞི་བར་འགྱུར། །སྐྱེ་བོ་ངན་དང་གསེར་དང་རྔ། །མི་སྲུན་</w:t>
      </w:r>
      <w:r>
        <w:rPr>
          <w:rStyle w:val="FootnoteReference"/>
        </w:rPr>
        <w:footnoteReference w:id="270"/>
      </w:r>
      <w:r>
        <w:t xml:space="preserve">རྟ་དང་བུད་མེད་དྲེགས</w:t>
      </w:r>
      <w:r>
        <w:rPr>
          <w:rStyle w:val="FootnoteReference"/>
        </w:rPr>
        <w:footnoteReference w:id="271"/>
      </w:r>
      <w:r>
        <w:t xml:space="preserve">། །བརྡུངས་ནས་</w:t>
      </w:r>
      <w:r>
        <w:rPr>
          <w:rStyle w:val="FootnoteReference"/>
        </w:rPr>
        <w:footnoteReference w:id="272"/>
      </w:r>
      <w:r>
        <w:t xml:space="preserve">དུལ་བ་ཉིད་འགྱུར་གྱི། །དེ་དག་ལེགས་བྱས་སྣོད་མ་ཡིན། །སྐྱེ་བོ་ངན་དང་ལྷན་ཅིག་ཏུ། །དགྲར་གྱུར་མཛའ་བའང་མཛེས་མ་ཡིན། །ཁྱིམ་</w:t>
      </w:r>
      <w:r>
        <w:rPr>
          <w:rStyle w:val="FootnoteReference"/>
        </w:rPr>
        <w:footnoteReference w:id="273"/>
      </w:r>
      <w:r>
        <w:t xml:space="preserve">ནི་རྩེ་བར་བྱེད་པའམ། །ལྷག་པའང་</w:t>
      </w:r>
      <w:r>
        <w:rPr>
          <w:rStyle w:val="FootnoteReference"/>
        </w:rPr>
        <w:footnoteReference w:id="274"/>
      </w:r>
      <w:r>
        <w:t xml:space="preserve">མཛེས་པར་འགྱུར་མ་ཡིན། །སྤྲུལ་བས་ཀྱང་ནི་མི་སྲུན་</w:t>
      </w:r>
      <w:r>
        <w:rPr>
          <w:rStyle w:val="FootnoteReference"/>
        </w:rPr>
        <w:footnoteReference w:id="275"/>
      </w:r>
      <w:r>
        <w:t xml:space="preserve">གདུག །སྦྲུལ་གདུག་སྨན་དང་སྔགས་ཀྱིས་ཞི། །མི་སྲུན་ཅིས་ཀྱང་ཞི་མི་བྱེད། །མི་སྲུན་པ་ཡི་ཉེས་པ་ནི། །ངོ་བོ་ཉིད་ཀྱིས་རྗེས་འཇུག་</w:t>
      </w:r>
      <w:r>
        <w:rPr>
          <w:rStyle w:val="FootnoteReference"/>
        </w:rPr>
        <w:footnoteReference w:id="276"/>
      </w:r>
      <w:r>
        <w:t xml:space="preserve">ལ། །གང་ཞིག་མི་སྲུན་དང་འདྲེས་དེ། །མི་སྲུན་ལས་ཀྱང་མི་སྲུན་</w:t>
      </w:r>
      <w:r>
        <w:rPr>
          <w:rStyle w:val="FootnoteReference"/>
        </w:rPr>
        <w:footnoteReference w:id="277"/>
      </w:r>
      <w:r>
        <w:t xml:space="preserve">འགྱུར། །ཕ་ཡི་སྤྱོད་པ་མ་མཐོང་ཡང་། །བུ་ནི་རྗེས་སུ་འཇུག་བྱེད་དེ། །ཀེ་ཏ་ཀ་ཡི་ཤིང་ལས་ནི། །སྐྱུ་རུ་ར་འབྲས་འབྱུང་མི་འགྱུར། །ཕ་དང་མ་དང་དེ་བཞིན་སྤུན། །ཆུང་མ་རྗེས་མཐུན་འཇུག་པ་རྣམས། །དེ་ཡིས་སྡིག་པ་བྱས་པ་གང་། །དེ་ནི་མི་དེས་བྱས་དང་མཚུངས། །ས་འདི་རྒྱ་མཚོ་ཆེན་པོ་དང་། །རི་བོར་བཅས་པ་ཁུར་མིན་གྱི། །གང་ཞིག་བྱས་པ་མི་གཟོ་བ། །དེ་ནི་ཤིན་ཏུ་ཁུར་ལྕི་ཡིན། །ཚུལ་ཁྲིམས་ལྡན་དང་ལྷན་ཅིག་གནས། །འབྱུང་པོ་ཀུན་ལ་ཕན་པར་དགའ། །གཤིན་རྗེ་འཇིགས་བྱེད་གང་ཡིན་པ། །དེ་ནི་མཁས་པས་རབ་ཏུ་བསྔགས། །མཁས་པ་དང་ནི་དུལ་བ་དང་། །ཆོག་ཤེས་བདེན་སྨྲ་ལྷན་ཅིག་ཏུ། །བཙོན་རར་གནས་པའང་</w:t>
      </w:r>
      <w:r>
        <w:rPr>
          <w:rStyle w:val="FootnoteReference"/>
        </w:rPr>
        <w:footnoteReference w:id="278"/>
      </w:r>
      <w:r>
        <w:t xml:space="preserve">གནས་བླ་ཡི། །མི་སྲུན་ནང་གི་རྒྱལ་སྲིད་མིན། །དམ་པ་དག་དང་ལྷན་ཅིག་འདྲིས། །མཁས་དང་ལྷན་ཅིག་སྨྲ་བ་དང་། །བརྐམ་</w:t>
      </w:r>
      <w:r>
        <w:rPr>
          <w:rStyle w:val="FootnoteReference"/>
        </w:rPr>
        <w:footnoteReference w:id="279"/>
      </w:r>
      <w:r>
        <w:t xml:space="preserve">མེད་ལྷན་ཅིག་མཛའ་བ་ཉིད། །བྱེད་པ་སྐྱོང་བར་</w:t>
      </w:r>
      <w:r>
        <w:rPr>
          <w:rStyle w:val="FootnoteReference"/>
        </w:rPr>
        <w:footnoteReference w:id="280"/>
      </w:r>
      <w:r>
        <w:t xml:space="preserve">མི་འགྱུར་རོ། །ཤིན་ཏུ་ཡུན་རིང་དུས་སུ་ཡང་། །གང་གིས་[༡༡༣ན]འཇིག་རྟེན་འདི་དང་ནི། །གཞན་དུ་སྡུག་བསྔལ་མི་འཐོབ་པའི</w:t>
      </w:r>
      <w:r>
        <w:rPr>
          <w:rStyle w:val="FootnoteReference"/>
        </w:rPr>
        <w:footnoteReference w:id="281"/>
      </w:r>
      <w:r>
        <w:t xml:space="preserve">། །བློ་ནི་ཆོས་མཐུན་ཉིད་དུ་བྱ། །སེམས་ནི་དགའ་བར་བྱེད་ན་ཡང་། །རྣམ་སྨིན་གནོད་བྱེད་ཅི་རུ་རུང་། །གང་གིས་ཁམས་ནི་འཁྲུག་བྱེད་པའི། །ཁ་ཟས་ཞིམ་པོའང་ཅི་རུ་རུང་། །གནོད་ཀྱང་ཕན་པར་འགྱུར་བ་ནི། །མཁས་པས་སྨན་བཞིན་བཏུང་བྱ་སྟེ། །འདི་ཡི་འབྲས་བུ་རྗེས་ཐོབ་པ། །མཚུངས་པ་མེད་པ་ཉིད་དུ་འགྱུར། །དོན་འདིར་རིགས་</w:t>
      </w:r>
      <w:r>
        <w:rPr>
          <w:rStyle w:val="FootnoteReference"/>
        </w:rPr>
        <w:footnoteReference w:id="282"/>
      </w:r>
      <w:r>
        <w:t xml:space="preserve">དང་ལྡན་པ་ཡི། །རྒྱལ་པོས་བསྡུ་བ་བྱས་ན་ནི། །ཐོག་མ་དབུས་དང་ཐ་མ་རུ། །དེ་ནི་གཞན་དུ་མི་འགྱུར་རོ། །རྒྱ་མཚོ་འཇིག་པའི་དུས་སུ་ནི། །གཞུང་ལས་རྒལ་</w:t>
      </w:r>
      <w:r>
        <w:rPr>
          <w:rStyle w:val="FootnoteReference"/>
        </w:rPr>
        <w:footnoteReference w:id="283"/>
      </w:r>
      <w:r>
        <w:t xml:space="preserve">བར་འགྱུར་ཞེས་གྲགས། །དམ་པ་འཆི་</w:t>
      </w:r>
      <w:r>
        <w:rPr>
          <w:rStyle w:val="FootnoteReference"/>
        </w:rPr>
        <w:footnoteReference w:id="284"/>
      </w:r>
      <w:r>
        <w:t xml:space="preserve">ནའང་གཞུང་ལུགས་ལས། །ནམ་ཡང་འདའ་བར་མི་བྱེད་དོ། །ལུགས་ཀྱི་བསྟན་བཅོས་ཤེས་རབ་སྡོང་བུ་ཞེས་བྱ་བ། སློབ་དཔོན་ཀླུ་སྒྲུབ་ཀྱིས་མཛད་པ་ལས་ལེའུ་གཉིས་པ་ལོགས་ཤིག་ཏུ་བསྒྱུར་བ་རྫོགས་སོ། །ལོ་ཙཱ་བ་ཤཱི་ལེན་དྲ་བོ་དྷི་དང་། བནྡེ་ཡེ་ཤེས་སྡེས་བསྒྱུར་ཅིང་ཞུས་ཏེ་གཏན་</w:t>
      </w:r>
      <w:r>
        <w:rPr>
          <w:rStyle w:val="FootnoteReference"/>
        </w:rPr>
        <w:footnoteReference w:id="285"/>
      </w:r>
      <w:r>
        <w:t xml:space="preserve">ནའང་གཞུང་ལུགས་ལས། །ནམ་ཡང་འདའ་བར་མི་བྱེད་དོ། །ལུགས་ཀྱི་བསྟན་བཅོས་ཤེས་རབ་སྡོང་བུ་ཞེས་བྱ་བ། སློབ་དཔོན་ཀླུ་སྒྲུབ་ཀྱིས་མཛད་པ་ལས་ལེའུ་གཉིས་པ་ལོགས་ཤིག་ཏུ་བསྒྱུར་བ་རྫོགས་སོ། །ལོ་ཙཱ་བ་ཤཱི་ལེན་དྲ་བོ་དྷི་དང་། བནྡེ་ཡེ་ཤེས་སྡེས་བསྒྱུར་ཅིང་ཞུས་ཏེ་གཏན་ལ་ཕབ་པ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། པེ་ཅིན། སྤོངས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ས་ན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བ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ནས་བཅད་པར། པེ་ཅིན། རྩད་ནས་བཅད་པར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ྐལ། དེ་ཉི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གས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ཁུར་འཚོ་བ་སླ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མཁར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་མཁར། སྣར་ཐང་། གྲོགས་མཁར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ལ་བིལྭ་ཆུ་ང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་ཡ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། སྣར་ཐང་། བདུད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། ཅོ་ན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ན་ཞིང་ལྐུག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་ཤིང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། ཞེས་པར་མ་གཞན་ནང་མེད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ན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ར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ར་བ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།དེ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་འམ། སྣར་ཐང་། ཆེན་པོ་འམ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་བའ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དགུ། པེ་ཅིན། སྐྱེས་བུ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དེ་ཡིས་འཕུང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པའི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ད་པར། སྣར་ཐང་། དག་བསད་པར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ལ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ལ་བལྟོས་པར། སྣར་ཐང་། བསྣུན་ལ་བལྟོས་པར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ར། ཅོ་ན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ཆད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ད་པ་བཞིན། སྣར་ཐང་། སྦུད་བཞིན་པ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། ཅོ་ནེ། ཁྱོད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།དེ། སྣར་ཐང་། གྱུར་པ། །དེར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པར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ག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་པ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། ཅོ་ནེ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ེག་པ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ེད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ཅོ་ན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ག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ཅིང། པེ་ཅིན། གཉོན་ཅིར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རིགས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ན་གྱོན་ཞིང། ཞེས་པར་མ་གཞན་ནང་མེད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ཎཱ་སེར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ལུས་མ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སྤྱོད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ད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ར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་ཆུ་ལ་འོ་མ་ལེན་པ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ལ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དཔའོ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ཅོ་ནེ། ཁྲ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མཉམ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མེད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ོང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ཚོར་བའི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བ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ས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ས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ང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མུ་ད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ྦྱིན་པ་བཏང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་ཟད་པར་མི་འགྱུར་གྱི།_། ཞེས་པར་མ་གཞན་ནང་མེད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བྱར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མ། སྣར་ཐང་། པེ་ཅིན། ཤེས་རབ། ཅོ་ནེ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ཇིག། པེ་ཅིན། གྱིས་འཇིགས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བ། པེ་ཅིན། སེང་གེ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ས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ལ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ང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པེ་ཅིན། བསླུན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ྡག་པའང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འང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ིག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འམ་མི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ཤཱི་ལེན་དྲ་…...གཏ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5e51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6Z</dcterms:created>
  <dcterms:modified xsi:type="dcterms:W3CDTF">2017-04-19T08:12:16Z</dcterms:modified>
</cp:coreProperties>
</file>